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FE944" w14:textId="57ED4135" w:rsidR="00AC5502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14:paraId="43EB8397" w14:textId="394C15FE" w:rsidR="009E0EAB" w:rsidRPr="00FE1AC7" w:rsidRDefault="00587DA8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eeting Minutes</w:t>
      </w:r>
    </w:p>
    <w:p w14:paraId="29649BFD" w14:textId="1B92DCEC" w:rsidR="005D0FF5" w:rsidRDefault="071B592E" w:rsidP="071B59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71B592E">
        <w:rPr>
          <w:rFonts w:ascii="Times New Roman" w:eastAsia="Times New Roman" w:hAnsi="Times New Roman" w:cs="Times New Roman"/>
          <w:b/>
          <w:bCs/>
          <w:sz w:val="28"/>
          <w:szCs w:val="28"/>
        </w:rPr>
        <w:t>October 17</w:t>
      </w:r>
      <w:r w:rsidRPr="071B592E">
        <w:rPr>
          <w:rFonts w:ascii="Times New Roman" w:eastAsia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71B592E">
        <w:rPr>
          <w:rFonts w:ascii="Times New Roman" w:eastAsia="Times New Roman" w:hAnsi="Times New Roman" w:cs="Times New Roman"/>
          <w:b/>
          <w:bCs/>
          <w:sz w:val="28"/>
          <w:szCs w:val="28"/>
        </w:rPr>
        <w:t>, 2019</w:t>
      </w:r>
    </w:p>
    <w:p w14:paraId="13C0FAED" w14:textId="6B3BF8E1" w:rsidR="000706E3" w:rsidRPr="00FE1AC7" w:rsidRDefault="00032974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hursday at 3:30 p</w:t>
      </w:r>
      <w:r w:rsidR="00181999">
        <w:rPr>
          <w:rFonts w:ascii="Times New Roman" w:eastAsia="Times New Roman" w:hAnsi="Times New Roman" w:cs="Times New Roman"/>
          <w:b/>
          <w:sz w:val="28"/>
          <w:szCs w:val="28"/>
        </w:rPr>
        <w:t>m</w:t>
      </w:r>
    </w:p>
    <w:p w14:paraId="6D670A8C" w14:textId="0A801835" w:rsidR="000706E3" w:rsidRPr="00FE1AC7" w:rsidRDefault="071B592E" w:rsidP="071B59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71B592E">
        <w:rPr>
          <w:rFonts w:ascii="Times New Roman" w:eastAsia="Times New Roman" w:hAnsi="Times New Roman" w:cs="Times New Roman"/>
          <w:b/>
          <w:bCs/>
          <w:sz w:val="28"/>
          <w:szCs w:val="28"/>
        </w:rPr>
        <w:t>DEC 105</w:t>
      </w:r>
    </w:p>
    <w:p w14:paraId="250C7C65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B735FA" w14:textId="1536030E" w:rsidR="00F86F2C" w:rsidRPr="00DD6817" w:rsidRDefault="00405ED7" w:rsidP="071B592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Call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o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Order: </w:t>
      </w:r>
      <w:r w:rsidR="00587DA8" w:rsidRPr="00587DA8">
        <w:rPr>
          <w:rFonts w:ascii="Times New Roman" w:eastAsia="Times New Roman" w:hAnsi="Times New Roman" w:cs="Times New Roman"/>
          <w:sz w:val="24"/>
          <w:szCs w:val="24"/>
        </w:rPr>
        <w:t>3:3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>1</w:t>
      </w:r>
      <w:r w:rsidR="00587DA8" w:rsidRPr="00587DA8">
        <w:rPr>
          <w:rFonts w:ascii="Times New Roman" w:eastAsia="Times New Roman" w:hAnsi="Times New Roman" w:cs="Times New Roman"/>
          <w:sz w:val="24"/>
          <w:szCs w:val="24"/>
        </w:rPr>
        <w:t>pm</w:t>
      </w:r>
    </w:p>
    <w:p w14:paraId="6E9E9E8B" w14:textId="77777777" w:rsidR="00AC5502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14:paraId="36E3B0C1" w14:textId="77777777" w:rsidR="00574A9C" w:rsidRDefault="00574A9C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  <w:sectPr w:rsidR="00574A9C" w:rsidSect="00D51BF7">
          <w:headerReference w:type="even" r:id="rId11"/>
          <w:headerReference w:type="default" r:id="rId12"/>
          <w:headerReference w:type="first" r:id="rId13"/>
          <w:type w:val="continuous"/>
          <w:pgSz w:w="12240" w:h="15840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14:paraId="56353BE5" w14:textId="7A3BEFAC" w:rsidR="008933E5" w:rsidRPr="00DD6817" w:rsidRDefault="00D82612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AA697E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Absent</w:t>
      </w:r>
    </w:p>
    <w:p w14:paraId="5347B4B4" w14:textId="6354B4B0" w:rsidR="00D82612" w:rsidRPr="000909E5" w:rsidRDefault="00D82612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AA697E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Absent</w:t>
      </w:r>
    </w:p>
    <w:p w14:paraId="00EC488B" w14:textId="7B36B4D1" w:rsidR="00D82612" w:rsidRPr="00587DA8" w:rsidRDefault="00D82612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32974">
        <w:rPr>
          <w:rFonts w:ascii="Times New Roman" w:eastAsia="Times New Roman" w:hAnsi="Times New Roman" w:cs="Times New Roman"/>
          <w:b/>
          <w:sz w:val="24"/>
          <w:szCs w:val="24"/>
        </w:rPr>
        <w:t>BS</w:t>
      </w:r>
      <w:r w:rsidR="004338D0" w:rsidRPr="00032974">
        <w:rPr>
          <w:rFonts w:ascii="Times New Roman" w:eastAsia="Times New Roman" w:hAnsi="Times New Roman" w:cs="Times New Roman"/>
          <w:b/>
          <w:sz w:val="24"/>
          <w:szCs w:val="24"/>
        </w:rPr>
        <w:t>U</w:t>
      </w:r>
      <w:r w:rsidR="00AA697E">
        <w:rPr>
          <w:rFonts w:ascii="Times New Roman" w:eastAsia="Times New Roman" w:hAnsi="Times New Roman" w:cs="Times New Roman"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87DA8"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esent </w:t>
      </w:r>
    </w:p>
    <w:p w14:paraId="19FD09EC" w14:textId="649BA514" w:rsidR="00181999" w:rsidRPr="00587DA8" w:rsidRDefault="00181999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>CASA-</w:t>
      </w:r>
      <w:r w:rsidR="00BA16B9"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587DA8"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>Present</w:t>
      </w:r>
    </w:p>
    <w:p w14:paraId="03A7A63C" w14:textId="22F57A64" w:rsidR="00F86F2C" w:rsidRPr="00587DA8" w:rsidRDefault="00D82612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>EQuA</w:t>
      </w:r>
      <w:r w:rsidR="004338D0"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 w:rsidR="00F86F2C"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- </w:t>
      </w:r>
      <w:r w:rsidR="00587DA8" w:rsidRPr="00587DA8">
        <w:rPr>
          <w:rFonts w:ascii="Times New Roman" w:eastAsia="Times New Roman" w:hAnsi="Times New Roman" w:cs="Times New Roman"/>
          <w:b/>
          <w:bCs/>
          <w:sz w:val="24"/>
          <w:szCs w:val="24"/>
        </w:rPr>
        <w:t>Present</w:t>
      </w:r>
    </w:p>
    <w:p w14:paraId="51A105F1" w14:textId="39AA586E" w:rsidR="00D82612" w:rsidRPr="00DD6817" w:rsidRDefault="00D82612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Present</w:t>
      </w:r>
    </w:p>
    <w:p w14:paraId="296DD217" w14:textId="2433D5E5" w:rsidR="00D82612" w:rsidRPr="00181999" w:rsidRDefault="00D82612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904B2">
        <w:rPr>
          <w:rFonts w:ascii="Times New Roman" w:eastAsia="Times New Roman" w:hAnsi="Times New Roman" w:cs="Times New Roman"/>
          <w:b/>
          <w:sz w:val="24"/>
          <w:szCs w:val="24"/>
        </w:rPr>
        <w:t>Absent</w:t>
      </w:r>
    </w:p>
    <w:p w14:paraId="58F55660" w14:textId="1D2A4EB1" w:rsidR="00181999" w:rsidRPr="00F93021" w:rsidRDefault="00F93021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SO-</w:t>
      </w:r>
      <w:r w:rsidR="00587DA8" w:rsidRPr="00587DA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Present</w:t>
      </w:r>
    </w:p>
    <w:p w14:paraId="45D80708" w14:textId="1FB60B12" w:rsidR="00F93021" w:rsidRPr="00181999" w:rsidRDefault="00F93021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EChA-</w:t>
      </w:r>
      <w:r w:rsidR="00587DA8" w:rsidRPr="00587DA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Present</w:t>
      </w:r>
    </w:p>
    <w:p w14:paraId="134E3CCC" w14:textId="3A7814E2" w:rsidR="00181999" w:rsidRPr="00DD6817" w:rsidRDefault="00F93021" w:rsidP="00C24563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olyCentral-</w:t>
      </w:r>
      <w:r w:rsidR="00587DA8" w:rsidRPr="00587DA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Present</w:t>
      </w:r>
    </w:p>
    <w:p w14:paraId="2A744FCD" w14:textId="2BC5FAE5" w:rsidR="00574A9C" w:rsidRPr="00F93021" w:rsidRDefault="00F93021" w:rsidP="00F93021">
      <w:pPr>
        <w:pStyle w:val="ListParagraph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  <w:sectPr w:rsidR="00574A9C" w:rsidRPr="00F93021" w:rsidSect="00574A9C">
          <w:type w:val="continuous"/>
          <w:pgSz w:w="12240" w:h="15840"/>
          <w:pgMar w:top="1170" w:right="1440" w:bottom="540" w:left="1440" w:header="270" w:footer="720" w:gutter="0"/>
          <w:pgNumType w:start="1"/>
          <w:cols w:num="2" w:space="720"/>
          <w:titlePg/>
          <w:docGrid w:linePitch="360"/>
        </w:sect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SA-</w:t>
      </w:r>
      <w:r w:rsidR="00DD6817" w:rsidRPr="00F930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/>
          <w:sz w:val="24"/>
          <w:szCs w:val="24"/>
        </w:rPr>
        <w:t>Present</w:t>
      </w:r>
    </w:p>
    <w:p w14:paraId="1B19ED35" w14:textId="5E2D1A02" w:rsidR="00181999" w:rsidRDefault="00181999" w:rsidP="00C32380">
      <w:pPr>
        <w:spacing w:after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1D502BF" w14:textId="572781E7" w:rsidR="00181999" w:rsidRDefault="00032974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03297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ther Attendees/ Non-Voting Member</w:t>
      </w:r>
      <w:r w:rsidR="00DC582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p w14:paraId="6DA18E8C" w14:textId="7CC3BD05" w:rsidR="00032974" w:rsidRDefault="009E0EAB" w:rsidP="00BA16B9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="00BA16B9" w:rsidRPr="00BA16B9">
        <w:rPr>
          <w:rFonts w:ascii="Times New Roman" w:eastAsia="Times New Roman" w:hAnsi="Times New Roman" w:cs="Times New Roman"/>
          <w:sz w:val="24"/>
          <w:szCs w:val="24"/>
        </w:rPr>
        <w:t>EEE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 xml:space="preserve">- Present </w:t>
      </w:r>
    </w:p>
    <w:p w14:paraId="7C3755D5" w14:textId="03534140" w:rsidR="00587DA8" w:rsidRDefault="00587DA8" w:rsidP="00BA16B9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ula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 xml:space="preserve"> Moffat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- Student Involvement </w:t>
      </w:r>
    </w:p>
    <w:p w14:paraId="639D4A2F" w14:textId="61BB59A6" w:rsidR="00F93021" w:rsidRDefault="00F93021" w:rsidP="00F9302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B6B174E" w14:textId="385493B2" w:rsidR="00F93021" w:rsidRDefault="00F93021" w:rsidP="00F9302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936ED90" w14:textId="77777777" w:rsidR="00032974" w:rsidRDefault="00032974" w:rsidP="00C32380">
      <w:pPr>
        <w:spacing w:after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55F8F31C" w14:textId="5A6EE778" w:rsidR="009D080E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14:paraId="2F14159A" w14:textId="0669F404" w:rsidR="00BA16B9" w:rsidRDefault="00BA16B9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67CF24B" w14:textId="77777777" w:rsidR="00F93021" w:rsidRDefault="00F93021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CAD4F85" w14:textId="0FD066B4" w:rsidR="00F93021" w:rsidRDefault="00F93021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900C282" w14:textId="3D32DB21" w:rsidR="00F93021" w:rsidRDefault="00F93021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30D5C06" w14:textId="77777777" w:rsidR="00F93021" w:rsidRDefault="00F93021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3A4AC14" w14:textId="777315AB" w:rsidR="009D080E" w:rsidRPr="00BA16B9" w:rsidRDefault="00BA16B9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A16B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</w:t>
      </w:r>
      <w:r w:rsidR="009E0E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eeting Minutes</w:t>
      </w:r>
    </w:p>
    <w:p w14:paraId="2C5F4F1C" w14:textId="5656A28C" w:rsidR="00BA16B9" w:rsidRPr="00BA16B9" w:rsidRDefault="00BA16B9" w:rsidP="00BA16B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>Motion to approv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="00587DA8">
        <w:rPr>
          <w:rFonts w:ascii="Times New Roman" w:eastAsia="Times New Roman" w:hAnsi="Times New Roman" w:cs="Times New Roman"/>
          <w:bCs/>
          <w:sz w:val="24"/>
          <w:szCs w:val="24"/>
        </w:rPr>
        <w:t>Jessica Hernandez</w:t>
      </w:r>
    </w:p>
    <w:p w14:paraId="312B3E22" w14:textId="45AEB200" w:rsidR="00BA16B9" w:rsidRPr="00BA16B9" w:rsidRDefault="00BA16B9" w:rsidP="00BA16B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>So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 moved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by: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Cs/>
          <w:sz w:val="24"/>
          <w:szCs w:val="24"/>
        </w:rPr>
        <w:t>BSU</w:t>
      </w:r>
    </w:p>
    <w:p w14:paraId="4380DAC7" w14:textId="757E8F97" w:rsidR="00BA16B9" w:rsidRPr="00BA16B9" w:rsidRDefault="00BA16B9" w:rsidP="00BA16B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>Seconded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by: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bCs/>
          <w:sz w:val="24"/>
          <w:szCs w:val="24"/>
        </w:rPr>
        <w:t>EQuAl</w:t>
      </w:r>
    </w:p>
    <w:p w14:paraId="1B69F457" w14:textId="6AFC52F1" w:rsidR="009D080E" w:rsidRDefault="009E0EAB" w:rsidP="00C32380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otion passes: </w:t>
      </w:r>
      <w:r w:rsidR="001D5A48">
        <w:rPr>
          <w:rFonts w:ascii="Times New Roman" w:eastAsia="Times New Roman" w:hAnsi="Times New Roman" w:cs="Times New Roman"/>
          <w:bCs/>
          <w:sz w:val="24"/>
          <w:szCs w:val="24"/>
        </w:rPr>
        <w:t>8</w:t>
      </w:r>
      <w:r w:rsidR="00587DA8">
        <w:rPr>
          <w:rFonts w:ascii="Times New Roman" w:eastAsia="Times New Roman" w:hAnsi="Times New Roman" w:cs="Times New Roman"/>
          <w:bCs/>
          <w:sz w:val="24"/>
          <w:szCs w:val="24"/>
        </w:rPr>
        <w:t>:0:0</w:t>
      </w:r>
    </w:p>
    <w:p w14:paraId="0AF01B50" w14:textId="77777777" w:rsidR="00F93021" w:rsidRPr="00BA16B9" w:rsidRDefault="00F93021" w:rsidP="00C32380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16357C" w14:textId="77777777" w:rsidR="009D080E" w:rsidRDefault="009D080E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E16B6E9" w14:textId="44B0B924" w:rsidR="00AC5502" w:rsidRPr="00FE1AC7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14:paraId="60DB7FAF" w14:textId="0CEB481E" w:rsidR="00596D0F" w:rsidRPr="00C32380" w:rsidRDefault="00F2657D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>Motion to</w:t>
      </w:r>
      <w:r w:rsidR="005B3C05" w:rsidRPr="00C32380">
        <w:rPr>
          <w:rFonts w:ascii="Times New Roman" w:eastAsia="Times New Roman" w:hAnsi="Times New Roman" w:cs="Times New Roman"/>
          <w:sz w:val="24"/>
          <w:szCs w:val="24"/>
        </w:rPr>
        <w:t>: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>Jessica Hernandez</w:t>
      </w:r>
    </w:p>
    <w:p w14:paraId="1FF809A5" w14:textId="5D959436" w:rsidR="00FC4D08" w:rsidRPr="00C32380" w:rsidRDefault="00FC4D08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>So,</w:t>
      </w:r>
      <w:r w:rsidR="005B3C05" w:rsidRPr="00C32380">
        <w:rPr>
          <w:rFonts w:ascii="Times New Roman" w:eastAsia="Times New Roman" w:hAnsi="Times New Roman" w:cs="Times New Roman"/>
          <w:sz w:val="24"/>
          <w:szCs w:val="24"/>
        </w:rPr>
        <w:t xml:space="preserve"> moved by: 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>BSU</w:t>
      </w:r>
    </w:p>
    <w:p w14:paraId="7A3AE796" w14:textId="5D0AB377" w:rsidR="00FC4D08" w:rsidRPr="00C32380" w:rsidRDefault="005B3C05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 xml:space="preserve">Seconded by: 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>LSO</w:t>
      </w:r>
    </w:p>
    <w:p w14:paraId="5D5ACB82" w14:textId="3904B62E" w:rsidR="005B3C05" w:rsidRDefault="005B3C05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 xml:space="preserve">Motion passes: </w:t>
      </w:r>
      <w:r w:rsidR="001D5A48">
        <w:rPr>
          <w:rFonts w:ascii="Times New Roman" w:eastAsia="Times New Roman" w:hAnsi="Times New Roman" w:cs="Times New Roman"/>
          <w:sz w:val="24"/>
          <w:szCs w:val="24"/>
        </w:rPr>
        <w:t>8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>:0:0</w:t>
      </w:r>
    </w:p>
    <w:p w14:paraId="27F856D5" w14:textId="7D27E23F" w:rsidR="00F93021" w:rsidRDefault="00F93021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7E1F85EA" w14:textId="77777777" w:rsidR="00F93021" w:rsidRPr="00C32380" w:rsidRDefault="00F93021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EA8EB40" w14:textId="77777777" w:rsidR="00872FA3" w:rsidRDefault="00872FA3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CF465D7" w14:textId="1709D123" w:rsidR="00AC5502" w:rsidRPr="00FE1AC7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14:paraId="2396C6F8" w14:textId="1C0998A0" w:rsidR="00837880" w:rsidRDefault="071B592E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SC Chair: 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>Jessica Hernandez, she/her/hers</w:t>
      </w:r>
    </w:p>
    <w:p w14:paraId="41A0FD85" w14:textId="09A3020E" w:rsidR="00C32380" w:rsidRDefault="00C32380" w:rsidP="00C24563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ou have any pictures/videos of your board, members, meetings, events, volunteer, work, and events please email them to me throughout the year. </w:t>
      </w:r>
    </w:p>
    <w:p w14:paraId="4D929A28" w14:textId="743A5662" w:rsidR="00C32380" w:rsidRDefault="071B592E" w:rsidP="00C24563">
      <w:pPr>
        <w:pStyle w:val="ListParagraph"/>
        <w:numPr>
          <w:ilvl w:val="0"/>
          <w:numId w:val="1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hyperlink r:id="rId14">
        <w:r w:rsidRPr="071B592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SCWU.Community@cwu.edu</w:t>
        </w:r>
      </w:hyperlink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A1B9501" w14:textId="3971E274" w:rsidR="00587DA8" w:rsidRDefault="00587DA8" w:rsidP="00587DA8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ffice Hours 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@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am-12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pm M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onday, Wednesday, Thursday, and Friday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uesday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@</w:t>
      </w:r>
      <w:r>
        <w:rPr>
          <w:rFonts w:ascii="Times New Roman" w:eastAsia="Times New Roman" w:hAnsi="Times New Roman" w:cs="Times New Roman"/>
          <w:sz w:val="24"/>
          <w:szCs w:val="24"/>
        </w:rPr>
        <w:t>10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am</w:t>
      </w:r>
    </w:p>
    <w:p w14:paraId="728B5814" w14:textId="66C61C5B" w:rsidR="00587DA8" w:rsidRPr="00587DA8" w:rsidRDefault="00B904B2" w:rsidP="00587DA8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SC Orgs can store their gear and equipment in the ASCWU office </w:t>
      </w:r>
    </w:p>
    <w:p w14:paraId="0CE8B754" w14:textId="1113CC58" w:rsidR="00BA16B9" w:rsidRPr="00BA16B9" w:rsidRDefault="071B592E" w:rsidP="00BA16B9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b/>
          <w:bCs/>
          <w:sz w:val="24"/>
          <w:szCs w:val="24"/>
        </w:rPr>
        <w:t>Community Programmer: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Jacob Robles, He/Him/His</w:t>
      </w:r>
    </w:p>
    <w:p w14:paraId="20BF27B4" w14:textId="764C7BB6" w:rsidR="00587DA8" w:rsidRPr="00587DA8" w:rsidRDefault="071B592E" w:rsidP="00587DA8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Bring Your Identity to the Table, November 7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5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:00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>pm-7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:00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>pm</w:t>
      </w:r>
      <w:r w:rsidR="00B904B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87DA8">
        <w:rPr>
          <w:rFonts w:ascii="Times New Roman" w:eastAsia="Times New Roman" w:hAnsi="Times New Roman" w:cs="Times New Roman"/>
          <w:sz w:val="24"/>
          <w:szCs w:val="24"/>
        </w:rPr>
        <w:t>TBD on location, potluck</w:t>
      </w:r>
    </w:p>
    <w:p w14:paraId="27429CA7" w14:textId="7CF6D4F0" w:rsidR="071B592E" w:rsidRDefault="00B904B2" w:rsidP="071B592E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an idea for an ESC winter event contact Jacob </w:t>
      </w:r>
    </w:p>
    <w:p w14:paraId="24540701" w14:textId="1F9DF92E" w:rsidR="00B904B2" w:rsidRPr="00F51D0D" w:rsidRDefault="00B904B2" w:rsidP="00B904B2">
      <w:pPr>
        <w:pStyle w:val="ListParagraph"/>
        <w:numPr>
          <w:ilvl w:val="0"/>
          <w:numId w:val="41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CB1D71">
          <w:rPr>
            <w:rStyle w:val="Hyperlink"/>
            <w:rFonts w:ascii="Times New Roman" w:hAnsi="Times New Roman" w:cs="Times New Roman"/>
            <w:sz w:val="24"/>
            <w:szCs w:val="24"/>
          </w:rPr>
          <w:t>ASCWUProgrammer@cwu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054F8C" w14:textId="3B7AC4F0" w:rsidR="071B592E" w:rsidRDefault="071B592E" w:rsidP="071B592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b/>
          <w:bCs/>
          <w:sz w:val="24"/>
          <w:szCs w:val="24"/>
        </w:rPr>
        <w:t>Executive Assistant:</w:t>
      </w:r>
      <w:r w:rsidRPr="071B592E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>Stephanie Mora, she/her/hers</w:t>
      </w:r>
    </w:p>
    <w:p w14:paraId="2D2016F9" w14:textId="44CC2A84" w:rsidR="071B592E" w:rsidRDefault="071B592E" w:rsidP="071B592E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hyperlink r:id="rId16">
        <w:r w:rsidRPr="071B592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SCWUCommunityAsst@cwu.edu</w:t>
        </w:r>
      </w:hyperlink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D19AFD4" w14:textId="29FED43A" w:rsidR="00B904B2" w:rsidRDefault="00B904B2" w:rsidP="071B592E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ting ESC documents on Teams Microsoft by Friday or Monday </w:t>
      </w:r>
    </w:p>
    <w:p w14:paraId="4AD767CB" w14:textId="68774BC0" w:rsidR="071B592E" w:rsidRPr="00F51D0D" w:rsidRDefault="00B904B2" w:rsidP="071B592E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ting date for Team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ocrosof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oved from Tuesday to Wednesday morning </w:t>
      </w:r>
    </w:p>
    <w:p w14:paraId="3AE6755C" w14:textId="62C70D5C" w:rsidR="00FC4D08" w:rsidRDefault="071B592E" w:rsidP="071B592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SC Advisor: 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>Veronica Gomez-</w:t>
      </w:r>
      <w:proofErr w:type="spellStart"/>
      <w:r w:rsidRPr="071B592E">
        <w:rPr>
          <w:rFonts w:ascii="Times New Roman" w:eastAsia="Times New Roman" w:hAnsi="Times New Roman" w:cs="Times New Roman"/>
          <w:sz w:val="24"/>
          <w:szCs w:val="24"/>
        </w:rPr>
        <w:t>Vilchis</w:t>
      </w:r>
      <w:proofErr w:type="spellEnd"/>
    </w:p>
    <w:p w14:paraId="5A570CAA" w14:textId="4574955F" w:rsidR="071B592E" w:rsidRPr="00F51D0D" w:rsidRDefault="071B592E" w:rsidP="071B59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Aztec Dancers for </w:t>
      </w:r>
      <w:proofErr w:type="spellStart"/>
      <w:r w:rsidRPr="071B592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de los Muertos and volunteer sign ups ready</w:t>
      </w:r>
    </w:p>
    <w:p w14:paraId="249327B1" w14:textId="0953B2AF" w:rsidR="00F51D0D" w:rsidRPr="00F51D0D" w:rsidRDefault="00F51D0D" w:rsidP="00F51D0D">
      <w:pPr>
        <w:pStyle w:val="ListParagraph"/>
        <w:numPr>
          <w:ilvl w:val="0"/>
          <w:numId w:val="3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1D0D">
        <w:rPr>
          <w:rFonts w:ascii="Times New Roman" w:hAnsi="Times New Roman" w:cs="Times New Roman"/>
          <w:sz w:val="24"/>
          <w:szCs w:val="24"/>
        </w:rPr>
        <w:t>Sign up in the CLCE</w:t>
      </w:r>
    </w:p>
    <w:p w14:paraId="1F4D7DD4" w14:textId="3CF11532" w:rsidR="071B592E" w:rsidRPr="00F51D0D" w:rsidRDefault="071B592E" w:rsidP="071B59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Hype Listings due by November 1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</w:p>
    <w:p w14:paraId="07C7005A" w14:textId="55E76C19" w:rsidR="00F51D0D" w:rsidRDefault="00F51D0D" w:rsidP="00F51D0D">
      <w:pPr>
        <w:pStyle w:val="ListParagraph"/>
        <w:numPr>
          <w:ilvl w:val="0"/>
          <w:numId w:val="3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1D0D">
        <w:rPr>
          <w:rFonts w:ascii="Times New Roman" w:hAnsi="Times New Roman" w:cs="Times New Roman"/>
          <w:sz w:val="24"/>
          <w:szCs w:val="24"/>
        </w:rPr>
        <w:t>On Hype website</w:t>
      </w:r>
      <w:r>
        <w:rPr>
          <w:rFonts w:ascii="Times New Roman" w:hAnsi="Times New Roman" w:cs="Times New Roman"/>
          <w:sz w:val="24"/>
          <w:szCs w:val="24"/>
        </w:rPr>
        <w:t xml:space="preserve">, free advertising through </w:t>
      </w:r>
      <w:r w:rsidR="00B904B2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catalogue </w:t>
      </w:r>
    </w:p>
    <w:p w14:paraId="2A2AECE6" w14:textId="0A07C44F" w:rsidR="00B904B2" w:rsidRPr="00F51D0D" w:rsidRDefault="00B904B2" w:rsidP="00F51D0D">
      <w:pPr>
        <w:pStyle w:val="ListParagraph"/>
        <w:numPr>
          <w:ilvl w:val="0"/>
          <w:numId w:val="3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add events on there until November 1st</w:t>
      </w:r>
    </w:p>
    <w:p w14:paraId="4C458037" w14:textId="3E8B3FFE" w:rsidR="071B592E" w:rsidRPr="00F51D0D" w:rsidRDefault="071B592E" w:rsidP="071B59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Funding Requests-Details!</w:t>
      </w:r>
    </w:p>
    <w:p w14:paraId="7F22D9D9" w14:textId="12707FE9" w:rsidR="00F51D0D" w:rsidRDefault="00F51D0D" w:rsidP="00F51D0D">
      <w:pPr>
        <w:pStyle w:val="ListParagraph"/>
        <w:numPr>
          <w:ilvl w:val="0"/>
          <w:numId w:val="3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1D0D">
        <w:rPr>
          <w:rFonts w:ascii="Times New Roman" w:hAnsi="Times New Roman" w:cs="Times New Roman"/>
          <w:sz w:val="24"/>
          <w:szCs w:val="24"/>
        </w:rPr>
        <w:t xml:space="preserve">Put as much information in the Funds Request </w:t>
      </w:r>
    </w:p>
    <w:p w14:paraId="42DBBFC8" w14:textId="422FD71F" w:rsidR="00F51D0D" w:rsidRDefault="00F51D0D" w:rsidP="00F51D0D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rving DEC 105 or 101-1 you have to go through Bonnie from Scheduling</w:t>
      </w:r>
      <w:r w:rsidR="00B904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A0823F" w14:textId="3AF99653" w:rsidR="00F51D0D" w:rsidRDefault="00F51D0D" w:rsidP="00F51D0D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isy Reyes, Latinx students’ workshops for the group, RSVP to Vero, panel </w:t>
      </w:r>
    </w:p>
    <w:p w14:paraId="25227F51" w14:textId="43B03019" w:rsidR="071B592E" w:rsidRPr="00F51D0D" w:rsidRDefault="00F51D0D" w:rsidP="071B592E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 website is live, there will be resource, information, </w:t>
      </w:r>
      <w:r w:rsidR="00B904B2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guides</w:t>
      </w:r>
    </w:p>
    <w:p w14:paraId="1E0D54D8" w14:textId="193B5003" w:rsidR="00690B05" w:rsidRDefault="071B592E" w:rsidP="071B592E">
      <w:pPr>
        <w:spacing w:after="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b/>
          <w:bCs/>
          <w:sz w:val="24"/>
          <w:szCs w:val="24"/>
        </w:rPr>
        <w:t>Graduate Assistant:</w:t>
      </w:r>
      <w:r w:rsidRPr="071B592E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71B592E">
        <w:rPr>
          <w:rFonts w:ascii="Times New Roman" w:eastAsia="Times New Roman" w:hAnsi="Times New Roman" w:cs="Times New Roman"/>
          <w:sz w:val="24"/>
          <w:szCs w:val="24"/>
        </w:rPr>
        <w:t>Eriqua</w:t>
      </w:r>
      <w:proofErr w:type="spellEnd"/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Collins</w:t>
      </w:r>
      <w:r w:rsidRPr="071B592E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6010D941" w14:textId="68CC18E5" w:rsidR="071B592E" w:rsidRPr="00F51D0D" w:rsidRDefault="071B592E" w:rsidP="071B592E">
      <w:pPr>
        <w:pStyle w:val="ListParagraph"/>
        <w:numPr>
          <w:ilvl w:val="0"/>
          <w:numId w:val="1"/>
        </w:numPr>
        <w:spacing w:after="0"/>
        <w:rPr>
          <w:b/>
          <w:bCs/>
          <w:i/>
          <w:iCs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Monday, November 18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5pm Grad School for the Culture in the Black Hall/ DEC 105. A program for people of color and those from marginalized communities to ask questions and gain more information about graduate school</w:t>
      </w:r>
    </w:p>
    <w:p w14:paraId="5EC63449" w14:textId="588D6EAA" w:rsidR="00837880" w:rsidRDefault="00837880" w:rsidP="009E0EAB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E0E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ld Business:</w:t>
      </w:r>
    </w:p>
    <w:p w14:paraId="6A9103F2" w14:textId="0C94E75A" w:rsidR="00EF7EE8" w:rsidRDefault="00EF7EE8" w:rsidP="00EF7EE8">
      <w:pPr>
        <w:pStyle w:val="ListParagraph"/>
        <w:numPr>
          <w:ilvl w:val="0"/>
          <w:numId w:val="8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C5825">
        <w:rPr>
          <w:rFonts w:ascii="Times New Roman" w:eastAsia="Times New Roman" w:hAnsi="Times New Roman" w:cs="Times New Roman"/>
          <w:sz w:val="24"/>
          <w:szCs w:val="24"/>
        </w:rPr>
        <w:t xml:space="preserve">Vot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Pr="00DC5825">
        <w:rPr>
          <w:rFonts w:ascii="Times New Roman" w:eastAsia="Times New Roman" w:hAnsi="Times New Roman" w:cs="Times New Roman"/>
          <w:sz w:val="24"/>
          <w:szCs w:val="24"/>
        </w:rPr>
        <w:t xml:space="preserve">FASA’s fund reque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00DC5825">
        <w:rPr>
          <w:rFonts w:ascii="Times New Roman" w:eastAsia="Times New Roman" w:hAnsi="Times New Roman" w:cs="Times New Roman"/>
          <w:sz w:val="24"/>
          <w:szCs w:val="24"/>
        </w:rPr>
        <w:t>Mabuhay</w:t>
      </w:r>
    </w:p>
    <w:p w14:paraId="58514D07" w14:textId="77777777" w:rsidR="00EF7EE8" w:rsidRDefault="00EF7EE8" w:rsidP="00EF7EE8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esting $675 to $925</w:t>
      </w:r>
    </w:p>
    <w:p w14:paraId="4204F7E2" w14:textId="77777777" w:rsidR="00EF7EE8" w:rsidRPr="00E05D34" w:rsidRDefault="00EF7EE8" w:rsidP="00EF7EE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E05D34">
        <w:rPr>
          <w:rFonts w:ascii="Times New Roman" w:eastAsia="Times New Roman" w:hAnsi="Times New Roman" w:cs="Times New Roman"/>
          <w:sz w:val="24"/>
          <w:szCs w:val="24"/>
        </w:rPr>
        <w:t>Motion to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E05D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ocate the full amount of $925, EQuAl</w:t>
      </w:r>
    </w:p>
    <w:p w14:paraId="53A679FC" w14:textId="77777777" w:rsidR="00EF7EE8" w:rsidRPr="00E05D34" w:rsidRDefault="00EF7EE8" w:rsidP="00EF7EE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E05D34">
        <w:rPr>
          <w:rFonts w:ascii="Times New Roman" w:eastAsia="Times New Roman" w:hAnsi="Times New Roman" w:cs="Times New Roman"/>
          <w:sz w:val="24"/>
          <w:szCs w:val="24"/>
        </w:rPr>
        <w:t>Seco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:</w:t>
      </w:r>
      <w:r w:rsidRPr="00E05D34">
        <w:rPr>
          <w:rFonts w:ascii="Times New Roman" w:eastAsia="Times New Roman" w:hAnsi="Times New Roman" w:cs="Times New Roman"/>
          <w:sz w:val="24"/>
          <w:szCs w:val="24"/>
        </w:rPr>
        <w:t xml:space="preserve"> FGSO</w:t>
      </w:r>
    </w:p>
    <w:p w14:paraId="34A28D11" w14:textId="6275C82C" w:rsidR="00EF7EE8" w:rsidRDefault="00EF7EE8" w:rsidP="00EF7EE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passes: </w:t>
      </w:r>
      <w:r w:rsidRPr="00E05D34">
        <w:rPr>
          <w:rFonts w:ascii="Times New Roman" w:eastAsia="Times New Roman" w:hAnsi="Times New Roman" w:cs="Times New Roman"/>
          <w:sz w:val="24"/>
          <w:szCs w:val="24"/>
        </w:rPr>
        <w:t>8:0:1</w:t>
      </w:r>
    </w:p>
    <w:p w14:paraId="50D3B1ED" w14:textId="77777777" w:rsidR="00EF7EE8" w:rsidRPr="00C32380" w:rsidRDefault="00EF7EE8" w:rsidP="00EF7EE8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Andres Moreno</w:t>
      </w:r>
    </w:p>
    <w:p w14:paraId="645DA624" w14:textId="77777777" w:rsidR="00EF7EE8" w:rsidRDefault="00EF7EE8" w:rsidP="00EF7EE8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 w:rsidRPr="4F8E05A0">
        <w:rPr>
          <w:rFonts w:ascii="Times New Roman" w:hAnsi="Times New Roman" w:cs="Times New Roman"/>
          <w:sz w:val="24"/>
          <w:szCs w:val="24"/>
        </w:rPr>
        <w:t>Fall Open House, Saturday, October 19</w:t>
      </w:r>
      <w:r w:rsidRPr="4F8E05A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BB9322" w14:textId="77777777" w:rsidR="00EF7EE8" w:rsidRDefault="00EF7EE8" w:rsidP="00EF7EE8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 w:rsidRPr="4F8E05A0">
        <w:rPr>
          <w:rFonts w:ascii="Times New Roman" w:hAnsi="Times New Roman" w:cs="Times New Roman"/>
          <w:sz w:val="24"/>
          <w:szCs w:val="24"/>
        </w:rPr>
        <w:t xml:space="preserve">Tabling and volunteer opportunity </w:t>
      </w:r>
    </w:p>
    <w:p w14:paraId="72087A4E" w14:textId="77777777" w:rsidR="00EF7EE8" w:rsidRDefault="00EF7EE8" w:rsidP="00EF7EE8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lastRenderedPageBreak/>
        <w:t>Kim Schrier 8</w:t>
      </w:r>
      <w:r w:rsidRPr="00C323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32380">
        <w:rPr>
          <w:rFonts w:ascii="Times New Roman" w:hAnsi="Times New Roman" w:cs="Times New Roman"/>
          <w:sz w:val="24"/>
          <w:szCs w:val="24"/>
        </w:rPr>
        <w:t xml:space="preserve"> District Congresswoman </w:t>
      </w:r>
    </w:p>
    <w:p w14:paraId="4A490563" w14:textId="77777777" w:rsidR="00EF7EE8" w:rsidRPr="00C32380" w:rsidRDefault="00EF7EE8" w:rsidP="00EF7EE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Invitation to RSVP for a Leadership Roundtable</w:t>
      </w:r>
    </w:p>
    <w:p w14:paraId="5B8D2510" w14:textId="781E63F5" w:rsidR="00EF7EE8" w:rsidRPr="00EF7EE8" w:rsidRDefault="00EF7EE8" w:rsidP="00EF7EE8">
      <w:pPr>
        <w:pStyle w:val="ListParagraph"/>
        <w:numPr>
          <w:ilvl w:val="0"/>
          <w:numId w:val="11"/>
        </w:numPr>
        <w:spacing w:after="0"/>
        <w:rPr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Wellington Event Center 3-4pm Sunday Oct. 13</w:t>
      </w:r>
      <w:r w:rsidRPr="00C323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323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DB5DD4" w14:textId="77777777" w:rsidR="00EF7EE8" w:rsidRPr="00EF7EE8" w:rsidRDefault="00EF7EE8" w:rsidP="00EF7EE8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215C995" w14:textId="21AF4CD1" w:rsidR="00837880" w:rsidRDefault="00837880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ew Business:</w:t>
      </w:r>
    </w:p>
    <w:p w14:paraId="7451D4A1" w14:textId="67CC859F" w:rsidR="00E05D34" w:rsidRDefault="00E05D34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C2F11DC" w14:textId="24CCEA62" w:rsidR="00060F6E" w:rsidRDefault="00060F6E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44873B0" w14:textId="4A8B08B8" w:rsidR="00060F6E" w:rsidRDefault="00060F6E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2DA5641" w14:textId="1D2BEC88" w:rsidR="00060F6E" w:rsidRDefault="00060F6E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91DECFB" w14:textId="77777777" w:rsidR="00060F6E" w:rsidRPr="00E05D34" w:rsidRDefault="00060F6E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9E9E7D5" w14:textId="29A5F574" w:rsidR="00AC5502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14:paraId="640F6258" w14:textId="72A43162" w:rsidR="00574A9C" w:rsidRPr="00452E86" w:rsidRDefault="00574A9C" w:rsidP="00C32380">
      <w:pPr>
        <w:rPr>
          <w:rFonts w:ascii="Times New Roman" w:eastAsia="Times New Roman" w:hAnsi="Times New Roman" w:cs="Times New Roman"/>
          <w:b/>
          <w:sz w:val="24"/>
          <w:szCs w:val="24"/>
        </w:rPr>
        <w:sectPr w:rsidR="00574A9C" w:rsidRPr="00452E86" w:rsidSect="00D51BF7">
          <w:type w:val="continuous"/>
          <w:pgSz w:w="12240" w:h="15840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14:paraId="464A2E97" w14:textId="77777777" w:rsidR="00837880" w:rsidRPr="006631BB" w:rsidRDefault="00837880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BA2BEF" w14:textId="75313B3C" w:rsidR="00384A7F" w:rsidRPr="001A2C59" w:rsidRDefault="006631BB" w:rsidP="00384A7F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14:paraId="7A56D8E3" w14:textId="2B29AB5F" w:rsidR="006631BB" w:rsidRDefault="001A2C59" w:rsidP="001A2C59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2C59">
        <w:rPr>
          <w:rFonts w:ascii="Times New Roman" w:eastAsia="Times New Roman" w:hAnsi="Times New Roman" w:cs="Times New Roman"/>
          <w:bCs/>
          <w:sz w:val="24"/>
          <w:szCs w:val="24"/>
        </w:rPr>
        <w:t>Only one person showed up in the first meeting</w:t>
      </w:r>
    </w:p>
    <w:p w14:paraId="78A0375F" w14:textId="3F88B0DD" w:rsidR="001A2C59" w:rsidRDefault="001A2C59" w:rsidP="001A2C59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Discussed mission, goals for the year, and bring awareness about ABLE and disabilities </w:t>
      </w:r>
    </w:p>
    <w:p w14:paraId="79F5F3A9" w14:textId="6BF91F21" w:rsidR="001A2C59" w:rsidRDefault="001A2C59" w:rsidP="001A2C59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BD on location for meeting times </w:t>
      </w:r>
    </w:p>
    <w:p w14:paraId="4F2C3617" w14:textId="0AAC1C13" w:rsidR="001A2C59" w:rsidRDefault="001A2C59" w:rsidP="001A2C59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mash Stigma will be co-hosted with FGSO</w:t>
      </w:r>
    </w:p>
    <w:p w14:paraId="07BDB888" w14:textId="6D840B4C" w:rsidR="001A2C59" w:rsidRDefault="001A2C59" w:rsidP="001A2C59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Karaoke Night will be unchanged </w:t>
      </w:r>
    </w:p>
    <w:p w14:paraId="4E0F562C" w14:textId="20ED7583" w:rsidR="001A2C59" w:rsidRDefault="001A2C59" w:rsidP="001A2C59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New Vice President was elected. His/Their name is Bryce</w:t>
      </w:r>
    </w:p>
    <w:p w14:paraId="4A1B76A0" w14:textId="073F88AA" w:rsidR="006631BB" w:rsidRDefault="001A2C59" w:rsidP="00C32380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BLE still needs a secretary and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ESC Rep for SURC Accounting to consider them in good standing</w:t>
      </w:r>
    </w:p>
    <w:p w14:paraId="2B6AA45F" w14:textId="77777777" w:rsidR="001A2C59" w:rsidRPr="001A2C59" w:rsidRDefault="001A2C59" w:rsidP="001A2C5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F78180E" w14:textId="77777777" w:rsidR="006631BB" w:rsidRPr="006631BB" w:rsidRDefault="006631BB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45D4B4" w14:textId="01ADF5FD" w:rsidR="006631BB" w:rsidRPr="00060F6E" w:rsidRDefault="006631BB" w:rsidP="00060F6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14:paraId="0FEB1699" w14:textId="36E6BD44" w:rsidR="009D080E" w:rsidRPr="00E65217" w:rsidRDefault="00E65217" w:rsidP="00E65217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UAP is a program, but also an org, and they also have AUAP and Friends Club</w:t>
      </w:r>
    </w:p>
    <w:p w14:paraId="22185C80" w14:textId="09DCD448" w:rsidR="00837880" w:rsidRDefault="00E65217" w:rsidP="00E65217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65217">
        <w:rPr>
          <w:rFonts w:ascii="Times New Roman" w:eastAsia="Times New Roman" w:hAnsi="Times New Roman" w:cs="Times New Roman"/>
          <w:bCs/>
          <w:sz w:val="24"/>
          <w:szCs w:val="24"/>
        </w:rPr>
        <w:t>AUAP and Friend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looking for members to join </w:t>
      </w:r>
    </w:p>
    <w:p w14:paraId="77C88992" w14:textId="77777777" w:rsidR="00E65217" w:rsidRPr="00E65217" w:rsidRDefault="00E65217" w:rsidP="00E65217">
      <w:pPr>
        <w:pStyle w:val="ListParagraph"/>
        <w:spacing w:after="0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AD3CC79" w14:textId="77777777" w:rsidR="00837880" w:rsidRPr="009D080E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F72096" w14:textId="40D9C476" w:rsidR="00837880" w:rsidRPr="00BE032B" w:rsidRDefault="000909E5" w:rsidP="071B592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14:paraId="0168E733" w14:textId="40D571B1" w:rsidR="00EF7EE8" w:rsidRDefault="071B592E" w:rsidP="071B592E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Meetings on Tuesdays at 5pm in Black 105</w:t>
      </w:r>
    </w:p>
    <w:p w14:paraId="33E638E6" w14:textId="7CD74F5E" w:rsidR="071B592E" w:rsidRDefault="071B592E" w:rsidP="00060F6E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Accepting clothing and hygienic donations for feeding the homeless until Oct. 31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 5pm in DEC</w:t>
      </w:r>
    </w:p>
    <w:p w14:paraId="208DB3CB" w14:textId="3470850D" w:rsidR="071B592E" w:rsidRPr="00E65217" w:rsidRDefault="071B592E" w:rsidP="071B592E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Accepting food donations for feeding the homeless until November 1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 2pm in DEC </w:t>
      </w:r>
    </w:p>
    <w:p w14:paraId="2AFACAE1" w14:textId="4F23DAB3" w:rsidR="00E65217" w:rsidRPr="00E65217" w:rsidRDefault="00E65217" w:rsidP="00E65217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ed the Homeless </w:t>
      </w:r>
    </w:p>
    <w:p w14:paraId="2D89F0A0" w14:textId="1410E476" w:rsidR="00E65217" w:rsidRPr="00E65217" w:rsidRDefault="00E65217" w:rsidP="00E65217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of Color Conference</w:t>
      </w:r>
    </w:p>
    <w:p w14:paraId="5089F221" w14:textId="77777777" w:rsidR="00060F6E" w:rsidRPr="00E65217" w:rsidRDefault="00060F6E" w:rsidP="00E65217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2861F1" w14:textId="77777777" w:rsidR="00837880" w:rsidRPr="00303E7A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71E3C23" w14:textId="3CDE4D25" w:rsidR="00303E7A" w:rsidRPr="00060F6E" w:rsidRDefault="00303E7A" w:rsidP="00060F6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CASA</w:t>
      </w:r>
    </w:p>
    <w:p w14:paraId="187537CE" w14:textId="77EEFAEB" w:rsidR="009D080E" w:rsidRDefault="00E65217" w:rsidP="00E65217">
      <w:pPr>
        <w:pStyle w:val="ListParagraph"/>
        <w:numPr>
          <w:ilvl w:val="0"/>
          <w:numId w:val="36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o </w:t>
      </w:r>
      <w:proofErr w:type="spellStart"/>
      <w:r w:rsidR="00714A44">
        <w:rPr>
          <w:rFonts w:ascii="Times New Roman" w:eastAsia="Times New Roman" w:hAnsi="Times New Roman" w:cs="Times New Roman"/>
          <w:bCs/>
          <w:sz w:val="24"/>
          <w:szCs w:val="24"/>
        </w:rPr>
        <w:t>Akwaaba</w:t>
      </w:r>
      <w:proofErr w:type="spellEnd"/>
      <w:r w:rsidR="00714A44">
        <w:rPr>
          <w:rFonts w:ascii="Times New Roman" w:eastAsia="Times New Roman" w:hAnsi="Times New Roman" w:cs="Times New Roman"/>
          <w:bCs/>
          <w:sz w:val="24"/>
          <w:szCs w:val="24"/>
        </w:rPr>
        <w:t xml:space="preserve"> 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ight for this year</w:t>
      </w:r>
    </w:p>
    <w:p w14:paraId="2235FB5C" w14:textId="64861C05" w:rsidR="00E65217" w:rsidRDefault="00E65217" w:rsidP="00E65217">
      <w:pPr>
        <w:pStyle w:val="ListParagraph"/>
        <w:numPr>
          <w:ilvl w:val="0"/>
          <w:numId w:val="36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ocused on building a stronger bond amongst </w:t>
      </w:r>
      <w:r w:rsidR="00714A44">
        <w:rPr>
          <w:rFonts w:ascii="Times New Roman" w:eastAsia="Times New Roman" w:hAnsi="Times New Roman" w:cs="Times New Roman"/>
          <w:bCs/>
          <w:sz w:val="24"/>
          <w:szCs w:val="24"/>
        </w:rPr>
        <w:t>member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his year </w:t>
      </w:r>
    </w:p>
    <w:p w14:paraId="5A4F96A3" w14:textId="47E42E48" w:rsidR="00E65217" w:rsidRDefault="00E65217" w:rsidP="00E65217">
      <w:pPr>
        <w:pStyle w:val="ListParagraph"/>
        <w:numPr>
          <w:ilvl w:val="0"/>
          <w:numId w:val="36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frican </w:t>
      </w:r>
      <w:r w:rsidR="00714A44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ght will still continue </w:t>
      </w:r>
    </w:p>
    <w:p w14:paraId="37D73F82" w14:textId="1A9DA4D3" w:rsidR="00837880" w:rsidRPr="00E65217" w:rsidRDefault="00E65217" w:rsidP="00E65217">
      <w:pPr>
        <w:pStyle w:val="ListParagraph"/>
        <w:numPr>
          <w:ilvl w:val="0"/>
          <w:numId w:val="36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Meeting @6pm today</w:t>
      </w:r>
    </w:p>
    <w:p w14:paraId="047CBB06" w14:textId="401F9398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6E13D3" w14:textId="77777777" w:rsidR="00837880" w:rsidRPr="008F5EE3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55BAE0D" w14:textId="2BD75E67" w:rsidR="009D080E" w:rsidRDefault="00367F52" w:rsidP="00060F6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14:paraId="004D67FE" w14:textId="136B3C81" w:rsidR="00E65217" w:rsidRDefault="00E65217" w:rsidP="00E65217">
      <w:pPr>
        <w:pStyle w:val="ListParagraph"/>
        <w:numPr>
          <w:ilvl w:val="0"/>
          <w:numId w:val="3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rans day of Remembrance </w:t>
      </w:r>
      <w:r w:rsidR="0050538D">
        <w:rPr>
          <w:rFonts w:ascii="Times New Roman" w:eastAsia="Times New Roman" w:hAnsi="Times New Roman" w:cs="Times New Roman"/>
          <w:bCs/>
          <w:sz w:val="24"/>
          <w:szCs w:val="24"/>
        </w:rPr>
        <w:t>Day November 20</w:t>
      </w:r>
      <w:r w:rsidR="0050538D" w:rsidRPr="007C1A3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</w:p>
    <w:p w14:paraId="1966640F" w14:textId="251C15C3" w:rsidR="00E65217" w:rsidRDefault="0050538D" w:rsidP="00E65217">
      <w:pPr>
        <w:pStyle w:val="ListParagraph"/>
        <w:numPr>
          <w:ilvl w:val="0"/>
          <w:numId w:val="3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uesdays @5:00pm in SURC 201 </w:t>
      </w:r>
    </w:p>
    <w:p w14:paraId="7A2E5AB4" w14:textId="2F3F5089" w:rsidR="0050538D" w:rsidRDefault="0050538D" w:rsidP="00E65217">
      <w:pPr>
        <w:pStyle w:val="ListParagraph"/>
        <w:numPr>
          <w:ilvl w:val="0"/>
          <w:numId w:val="3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bling on Open House Night </w:t>
      </w:r>
    </w:p>
    <w:p w14:paraId="2E3E948D" w14:textId="7673EF41" w:rsidR="00837880" w:rsidRPr="0050538D" w:rsidRDefault="00837880" w:rsidP="0050538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8AE7CBC" w14:textId="77777777" w:rsidR="00EF7EE8" w:rsidRPr="00837880" w:rsidRDefault="00EF7EE8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C055018" w14:textId="1BF6AE92" w:rsidR="009D080E" w:rsidRPr="00060F6E" w:rsidRDefault="000909E5" w:rsidP="00060F6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14:paraId="0B97C361" w14:textId="50B8E75B" w:rsidR="00837880" w:rsidRDefault="00E65217" w:rsidP="00E65217">
      <w:pPr>
        <w:pStyle w:val="ListParagraph"/>
        <w:numPr>
          <w:ilvl w:val="0"/>
          <w:numId w:val="38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umpkin Social Oct</w:t>
      </w:r>
      <w:r w:rsidR="001A2C59">
        <w:rPr>
          <w:rFonts w:ascii="Times New Roman" w:eastAsia="Times New Roman" w:hAnsi="Times New Roman" w:cs="Times New Roman"/>
          <w:bCs/>
          <w:sz w:val="24"/>
          <w:szCs w:val="24"/>
        </w:rPr>
        <w:t>obe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26 @12</w:t>
      </w:r>
      <w:r w:rsidR="00714A44">
        <w:rPr>
          <w:rFonts w:ascii="Times New Roman" w:eastAsia="Times New Roman" w:hAnsi="Times New Roman" w:cs="Times New Roman"/>
          <w:bCs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pm Huffman Farms </w:t>
      </w:r>
    </w:p>
    <w:p w14:paraId="42335324" w14:textId="0B178527" w:rsidR="00E65217" w:rsidRDefault="00714A44" w:rsidP="00E65217">
      <w:pPr>
        <w:pStyle w:val="ListParagraph"/>
        <w:numPr>
          <w:ilvl w:val="0"/>
          <w:numId w:val="38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ursdays @7:00pm in Black Hall 142</w:t>
      </w:r>
    </w:p>
    <w:p w14:paraId="46DA306E" w14:textId="1EB7340C" w:rsidR="004E3EF0" w:rsidRPr="001D5A48" w:rsidRDefault="001D5A48" w:rsidP="001D5A48">
      <w:pPr>
        <w:pStyle w:val="ListParagraph"/>
        <w:numPr>
          <w:ilvl w:val="0"/>
          <w:numId w:val="38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Workshops on </w:t>
      </w:r>
      <w:r w:rsidR="001A2C59">
        <w:rPr>
          <w:rFonts w:ascii="Times New Roman" w:eastAsia="Times New Roman" w:hAnsi="Times New Roman" w:cs="Times New Roman"/>
          <w:bCs/>
          <w:sz w:val="24"/>
          <w:szCs w:val="24"/>
        </w:rPr>
        <w:t xml:space="preserve">Larry </w:t>
      </w:r>
      <w:proofErr w:type="spellStart"/>
      <w:r w:rsidR="001A2C59">
        <w:rPr>
          <w:rFonts w:ascii="Times New Roman" w:eastAsia="Times New Roman" w:hAnsi="Times New Roman" w:cs="Times New Roman"/>
          <w:bCs/>
          <w:sz w:val="24"/>
          <w:szCs w:val="24"/>
        </w:rPr>
        <w:t>Itliong</w:t>
      </w:r>
      <w:proofErr w:type="spellEnd"/>
      <w:r w:rsidR="001A2C59">
        <w:rPr>
          <w:rFonts w:ascii="Times New Roman" w:eastAsia="Times New Roman" w:hAnsi="Times New Roman" w:cs="Times New Roman"/>
          <w:bCs/>
          <w:sz w:val="24"/>
          <w:szCs w:val="24"/>
        </w:rPr>
        <w:t>, United Farm Workers</w:t>
      </w:r>
    </w:p>
    <w:p w14:paraId="61CB163E" w14:textId="77777777" w:rsidR="00EF7EE8" w:rsidRDefault="00EF7EE8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AD5BDB" w14:textId="77777777" w:rsidR="00837880" w:rsidRP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192E43" w14:textId="6304D965" w:rsidR="00837880" w:rsidRPr="001D5A48" w:rsidRDefault="000909E5" w:rsidP="001D5A48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14:paraId="2A9B2F70" w14:textId="1E779C8A" w:rsidR="00837880" w:rsidRPr="0076380D" w:rsidRDefault="00837880" w:rsidP="0076380D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F95BB4" w14:textId="77777777" w:rsidR="00837880" w:rsidRPr="001D5A48" w:rsidRDefault="00837880" w:rsidP="001D5A4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7EFDA22" w14:textId="4751691F" w:rsidR="00303E7A" w:rsidRPr="00060F6E" w:rsidRDefault="00303E7A" w:rsidP="00060F6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LSO</w:t>
      </w:r>
    </w:p>
    <w:p w14:paraId="07F50C92" w14:textId="4AB6CB45" w:rsidR="00837880" w:rsidRDefault="001D5A48" w:rsidP="001D5A48">
      <w:pPr>
        <w:pStyle w:val="ListParagraph"/>
        <w:numPr>
          <w:ilvl w:val="0"/>
          <w:numId w:val="3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HLI application</w:t>
      </w:r>
    </w:p>
    <w:p w14:paraId="61A0E005" w14:textId="294C8428" w:rsidR="001D5A48" w:rsidRPr="001D5A48" w:rsidRDefault="0050538D" w:rsidP="001D5A48">
      <w:pPr>
        <w:pStyle w:val="ListParagraph"/>
        <w:numPr>
          <w:ilvl w:val="0"/>
          <w:numId w:val="3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uesdays @4:00pm in Black Hall 203</w:t>
      </w:r>
    </w:p>
    <w:p w14:paraId="3B2EF0C2" w14:textId="12D72097" w:rsidR="00EF7EE8" w:rsidRDefault="00EF7EE8" w:rsidP="001D5A4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F4FFFAB" w14:textId="77777777" w:rsidR="00EF7EE8" w:rsidRPr="00837880" w:rsidRDefault="00EF7EE8" w:rsidP="00C32380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740DA3C" w14:textId="4CF42298" w:rsidR="00837880" w:rsidRDefault="000909E5" w:rsidP="00060F6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0F6E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14:paraId="4CDFFA28" w14:textId="1C2E808D" w:rsidR="001D5A48" w:rsidRDefault="001D5A48" w:rsidP="001D5A48">
      <w:pPr>
        <w:pStyle w:val="ListParagraph"/>
        <w:numPr>
          <w:ilvl w:val="0"/>
          <w:numId w:val="4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ChA week, an event everyday </w:t>
      </w:r>
    </w:p>
    <w:p w14:paraId="1032DB8B" w14:textId="3DE6E633" w:rsidR="00EF7EE8" w:rsidRPr="001D5A48" w:rsidRDefault="0050538D" w:rsidP="001D5A48">
      <w:pPr>
        <w:pStyle w:val="ListParagraph"/>
        <w:numPr>
          <w:ilvl w:val="0"/>
          <w:numId w:val="4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dnesday @5:00pm in Black Hall 202</w:t>
      </w:r>
    </w:p>
    <w:p w14:paraId="377BF13D" w14:textId="28E28BC0" w:rsidR="004E3EF0" w:rsidRPr="00060F6E" w:rsidRDefault="004E3EF0" w:rsidP="00060F6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6180F62" w14:textId="77777777" w:rsidR="004E3EF0" w:rsidRPr="00BA3A93" w:rsidRDefault="004E3EF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FCD5CCF" w14:textId="154F5B83" w:rsidR="00837880" w:rsidRPr="00060F6E" w:rsidRDefault="071B592E" w:rsidP="00060F6E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60F6E">
        <w:rPr>
          <w:rFonts w:ascii="Times New Roman" w:eastAsia="Times New Roman" w:hAnsi="Times New Roman" w:cs="Times New Roman"/>
          <w:b/>
          <w:bCs/>
          <w:sz w:val="24"/>
          <w:szCs w:val="24"/>
        </w:rPr>
        <w:t>PolyCentral</w:t>
      </w:r>
    </w:p>
    <w:p w14:paraId="47D00BA7" w14:textId="4C29FC3D" w:rsidR="071B592E" w:rsidRDefault="0050538D" w:rsidP="00060F6E">
      <w:pPr>
        <w:pStyle w:val="ListParagraph"/>
        <w:numPr>
          <w:ilvl w:val="0"/>
          <w:numId w:val="6"/>
        </w:numPr>
        <w:spacing w:after="0"/>
        <w:rPr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="071B592E" w:rsidRPr="071B592E">
        <w:rPr>
          <w:rFonts w:ascii="Times New Roman" w:hAnsi="Times New Roman" w:cs="Times New Roman"/>
          <w:sz w:val="24"/>
          <w:szCs w:val="24"/>
        </w:rPr>
        <w:t>a consistent meeting day</w:t>
      </w:r>
    </w:p>
    <w:p w14:paraId="5AEAE3C3" w14:textId="67D4832A" w:rsidR="001D5A48" w:rsidRPr="001D5A48" w:rsidRDefault="071B592E" w:rsidP="001D5A48">
      <w:pPr>
        <w:pStyle w:val="ListParagraph"/>
        <w:numPr>
          <w:ilvl w:val="0"/>
          <w:numId w:val="6"/>
        </w:numPr>
        <w:spacing w:after="0"/>
        <w:rPr>
          <w:b/>
          <w:bCs/>
          <w:sz w:val="24"/>
          <w:szCs w:val="24"/>
        </w:rPr>
      </w:pPr>
      <w:r w:rsidRPr="071B592E">
        <w:rPr>
          <w:rFonts w:ascii="Times New Roman" w:hAnsi="Times New Roman" w:cs="Times New Roman"/>
          <w:sz w:val="24"/>
          <w:szCs w:val="24"/>
        </w:rPr>
        <w:t>Meetings: Every Wednesdays from 6-7:30pm in SURC 201</w:t>
      </w:r>
    </w:p>
    <w:p w14:paraId="5EB8BFFE" w14:textId="50AF4810" w:rsidR="001D5A48" w:rsidRPr="001D5A48" w:rsidRDefault="001D5A48" w:rsidP="001D5A48">
      <w:pPr>
        <w:pStyle w:val="ListParagraph"/>
        <w:numPr>
          <w:ilvl w:val="0"/>
          <w:numId w:val="6"/>
        </w:numPr>
        <w:spacing w:after="0"/>
        <w:rPr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Hall </w:t>
      </w:r>
      <w:r w:rsidR="0050538D">
        <w:rPr>
          <w:rFonts w:ascii="Times New Roman" w:hAnsi="Times New Roman" w:cs="Times New Roman"/>
          <w:sz w:val="24"/>
          <w:szCs w:val="24"/>
        </w:rPr>
        <w:t>today @</w:t>
      </w:r>
      <w:r>
        <w:rPr>
          <w:rFonts w:ascii="Times New Roman" w:hAnsi="Times New Roman" w:cs="Times New Roman"/>
          <w:sz w:val="24"/>
          <w:szCs w:val="24"/>
        </w:rPr>
        <w:t>5</w:t>
      </w:r>
      <w:r w:rsidR="0050538D">
        <w:rPr>
          <w:rFonts w:ascii="Times New Roman" w:hAnsi="Times New Roman" w:cs="Times New Roman"/>
          <w:sz w:val="24"/>
          <w:szCs w:val="24"/>
        </w:rPr>
        <w:t>:00pm</w:t>
      </w:r>
      <w:r>
        <w:rPr>
          <w:rFonts w:ascii="Times New Roman" w:hAnsi="Times New Roman" w:cs="Times New Roman"/>
          <w:sz w:val="24"/>
          <w:szCs w:val="24"/>
        </w:rPr>
        <w:t>-7</w:t>
      </w:r>
      <w:r w:rsidR="0050538D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>pm DEC 105</w:t>
      </w:r>
    </w:p>
    <w:p w14:paraId="314DEE4A" w14:textId="3AA7058A" w:rsidR="001D5A48" w:rsidRDefault="001D5A48" w:rsidP="001D5A48">
      <w:pPr>
        <w:spacing w:after="0"/>
        <w:rPr>
          <w:b/>
          <w:bCs/>
          <w:sz w:val="24"/>
          <w:szCs w:val="24"/>
        </w:rPr>
      </w:pPr>
    </w:p>
    <w:p w14:paraId="348C6124" w14:textId="77777777" w:rsidR="001D5A48" w:rsidRPr="001D5A48" w:rsidRDefault="001D5A48" w:rsidP="001D5A48">
      <w:pPr>
        <w:spacing w:after="0"/>
        <w:rPr>
          <w:b/>
          <w:bCs/>
          <w:sz w:val="24"/>
          <w:szCs w:val="24"/>
        </w:rPr>
      </w:pPr>
    </w:p>
    <w:p w14:paraId="4B9BFA3E" w14:textId="77777777" w:rsidR="001D5A48" w:rsidRPr="00060F6E" w:rsidRDefault="001D5A48" w:rsidP="001D5A4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ASA</w:t>
      </w:r>
    </w:p>
    <w:p w14:paraId="202F6CBE" w14:textId="1EF5EC75" w:rsidR="00060F6E" w:rsidRPr="001D5A48" w:rsidRDefault="001D5A48" w:rsidP="001D5A48">
      <w:pPr>
        <w:pStyle w:val="ListParagraph"/>
        <w:numPr>
          <w:ilvl w:val="0"/>
          <w:numId w:val="39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D5A48">
        <w:rPr>
          <w:rFonts w:ascii="Times New Roman" w:eastAsia="Times New Roman" w:hAnsi="Times New Roman" w:cs="Times New Roman"/>
          <w:bCs/>
          <w:sz w:val="24"/>
          <w:szCs w:val="24"/>
        </w:rPr>
        <w:t>Diwali</w:t>
      </w:r>
      <w:r w:rsidR="0050538D">
        <w:rPr>
          <w:rFonts w:ascii="Times New Roman" w:eastAsia="Times New Roman" w:hAnsi="Times New Roman" w:cs="Times New Roman"/>
          <w:bCs/>
          <w:sz w:val="24"/>
          <w:szCs w:val="24"/>
        </w:rPr>
        <w:t>, November 6</w:t>
      </w:r>
      <w:r w:rsidR="0050538D" w:rsidRPr="0050538D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="0050538D">
        <w:rPr>
          <w:rFonts w:ascii="Times New Roman" w:eastAsia="Times New Roman" w:hAnsi="Times New Roman" w:cs="Times New Roman"/>
          <w:bCs/>
          <w:sz w:val="24"/>
          <w:szCs w:val="24"/>
        </w:rPr>
        <w:t xml:space="preserve"> @6:00pm</w:t>
      </w:r>
      <w:r w:rsidRPr="001D5A4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A2C59">
        <w:rPr>
          <w:rFonts w:ascii="Times New Roman" w:eastAsia="Times New Roman" w:hAnsi="Times New Roman" w:cs="Times New Roman"/>
          <w:bCs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SURC East Patio</w:t>
      </w:r>
      <w:r w:rsidR="001A2C59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there will be food and sparklers. Working on funds reques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2D43F2A0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E29836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A9DECA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AF535F2" w14:textId="2EF629AF" w:rsidR="00266A9B" w:rsidRP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  <w:sectPr w:rsidR="00266A9B" w:rsidRPr="00266A9B" w:rsidSect="00452E86">
          <w:type w:val="continuous"/>
          <w:pgSz w:w="12240" w:h="15840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14:paraId="5D35BA0B" w14:textId="76BF5C91" w:rsidR="4F8E05A0" w:rsidRDefault="4F8E05A0" w:rsidP="00C32380">
      <w:pPr>
        <w:rPr>
          <w:rFonts w:ascii="Times New Roman" w:hAnsi="Times New Roman" w:cs="Times New Roman"/>
          <w:sz w:val="24"/>
          <w:szCs w:val="24"/>
        </w:rPr>
      </w:pPr>
      <w:r w:rsidRPr="4F8E05A0">
        <w:rPr>
          <w:rFonts w:ascii="Times New Roman" w:hAnsi="Times New Roman" w:cs="Times New Roman"/>
          <w:b/>
          <w:bCs/>
          <w:sz w:val="24"/>
          <w:szCs w:val="24"/>
          <w:u w:val="single"/>
        </w:rPr>
        <w:t>Issues/Concerns/Announcements:</w:t>
      </w:r>
      <w:r w:rsidRP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36259E" w14:textId="6B25B966" w:rsidR="00C8661D" w:rsidRPr="00032974" w:rsidRDefault="00C8661D" w:rsidP="00C24563">
      <w:pPr>
        <w:pStyle w:val="ListParagraph"/>
        <w:numPr>
          <w:ilvl w:val="0"/>
          <w:numId w:val="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32974">
        <w:rPr>
          <w:rFonts w:ascii="Times New Roman" w:eastAsia="Times New Roman" w:hAnsi="Times New Roman" w:cs="Times New Roman"/>
          <w:sz w:val="24"/>
          <w:szCs w:val="24"/>
        </w:rPr>
        <w:t>APOYO</w:t>
      </w:r>
      <w:r w:rsidR="00376BA8" w:rsidRPr="00032974">
        <w:rPr>
          <w:rFonts w:ascii="Times New Roman" w:eastAsia="Times New Roman" w:hAnsi="Times New Roman" w:cs="Times New Roman"/>
          <w:sz w:val="24"/>
          <w:szCs w:val="24"/>
        </w:rPr>
        <w:t xml:space="preserve"> – Behind the Challenge course </w:t>
      </w:r>
    </w:p>
    <w:p w14:paraId="1E426BB8" w14:textId="2B7443E9" w:rsidR="00C8661D" w:rsidRDefault="00C8661D" w:rsidP="00C24563">
      <w:pPr>
        <w:pStyle w:val="ListParagraph"/>
        <w:numPr>
          <w:ilvl w:val="1"/>
          <w:numId w:val="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dnesdays 1-2pm, 5-:30-7pm</w:t>
      </w:r>
    </w:p>
    <w:p w14:paraId="07E0ED73" w14:textId="7366C29D" w:rsidR="00C8661D" w:rsidRDefault="00C8661D" w:rsidP="00C24563">
      <w:pPr>
        <w:pStyle w:val="ListParagraph"/>
        <w:numPr>
          <w:ilvl w:val="1"/>
          <w:numId w:val="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turdays 12-2:30pm </w:t>
      </w:r>
    </w:p>
    <w:p w14:paraId="0A514190" w14:textId="32E36EF4" w:rsidR="00DC5825" w:rsidRDefault="00DC5825" w:rsidP="00DC5825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C5825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Teaching Equity at Central</w:t>
      </w:r>
      <w:r w:rsidR="00CA5DF6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Conference</w:t>
      </w:r>
      <w:r w:rsidRPr="00DC5825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by Dr. Susan Flores. </w:t>
      </w:r>
      <w:r w:rsidR="00EF7EE8">
        <w:rPr>
          <w:rFonts w:ascii="Times New Roman" w:eastAsia="Times New Roman" w:hAnsi="Times New Roman" w:cs="Times New Roman"/>
          <w:color w:val="000000"/>
          <w:sz w:val="27"/>
          <w:szCs w:val="27"/>
        </w:rPr>
        <w:t>October</w:t>
      </w:r>
      <w:r w:rsidRPr="00DC5825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6th get ahold of Dr. Flores</w:t>
      </w:r>
    </w:p>
    <w:p w14:paraId="22EF2C0D" w14:textId="4B368A6A" w:rsidR="004E3EF0" w:rsidRPr="004E3EF0" w:rsidRDefault="071B592E" w:rsidP="004E3EF0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71B592E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Open to students, teachers’ workshops </w:t>
      </w:r>
    </w:p>
    <w:p w14:paraId="5D9E2C59" w14:textId="26289FBF" w:rsidR="004E3EF0" w:rsidRPr="004E3EF0" w:rsidRDefault="071B592E" w:rsidP="071B592E">
      <w:pPr>
        <w:pStyle w:val="ListParagraph"/>
        <w:numPr>
          <w:ilvl w:val="0"/>
          <w:numId w:val="15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Dr. Daisy Reyes, author of </w:t>
      </w:r>
      <w:r w:rsidRPr="071B592E">
        <w:rPr>
          <w:rFonts w:ascii="Times New Roman" w:eastAsia="Times New Roman" w:hAnsi="Times New Roman" w:cs="Times New Roman"/>
          <w:i/>
          <w:iCs/>
          <w:sz w:val="24"/>
          <w:szCs w:val="24"/>
        </w:rPr>
        <w:t>Learning to be Latino: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How Colleges Shape Identity Politics visit campus: </w:t>
      </w:r>
    </w:p>
    <w:p w14:paraId="40C4899E" w14:textId="192F3E7F" w:rsidR="004E3EF0" w:rsidRPr="004E3EF0" w:rsidRDefault="071B592E" w:rsidP="071B592E">
      <w:pPr>
        <w:pStyle w:val="ListParagraph"/>
        <w:numPr>
          <w:ilvl w:val="0"/>
          <w:numId w:val="17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Presentation and discussion for student audience, Wednesday, October 23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12-1:30pm in the DEC, light refreshments provided </w:t>
      </w:r>
    </w:p>
    <w:p w14:paraId="53CC1EA4" w14:textId="0CE5D524" w:rsidR="004E3EF0" w:rsidRPr="004E3EF0" w:rsidRDefault="071B592E" w:rsidP="071B592E">
      <w:pPr>
        <w:pStyle w:val="ListParagraph"/>
        <w:numPr>
          <w:ilvl w:val="0"/>
          <w:numId w:val="17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Public Presentation, Wednesday, October 23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5:30-7pm in Samuelson 104 </w:t>
      </w:r>
    </w:p>
    <w:p w14:paraId="6CBC15AB" w14:textId="77B15C5E" w:rsidR="004E3EF0" w:rsidRPr="004E3EF0" w:rsidRDefault="071B592E" w:rsidP="071B592E">
      <w:pPr>
        <w:pStyle w:val="ListParagraph"/>
        <w:numPr>
          <w:ilvl w:val="0"/>
          <w:numId w:val="17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Panel Discussion on Latinx issues on Thursday, October 24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3-5pm in Library Commons (2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floor), light refreshments provided </w:t>
      </w:r>
    </w:p>
    <w:p w14:paraId="504D8EF0" w14:textId="76EC6D03" w:rsidR="004E3EF0" w:rsidRPr="004E3EF0" w:rsidRDefault="071B592E" w:rsidP="071B592E">
      <w:pPr>
        <w:pStyle w:val="ListParagraph"/>
        <w:numPr>
          <w:ilvl w:val="0"/>
          <w:numId w:val="17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1B592E">
        <w:rPr>
          <w:rFonts w:ascii="Times New Roman" w:eastAsia="Times New Roman" w:hAnsi="Times New Roman" w:cs="Times New Roman"/>
          <w:sz w:val="24"/>
          <w:szCs w:val="24"/>
        </w:rPr>
        <w:t>“Thursday Thinks” Community panel discussion at Iron Horse Brewpub, Thursday, October 24</w:t>
      </w:r>
      <w:r w:rsidRPr="071B592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71B592E">
        <w:rPr>
          <w:rFonts w:ascii="Times New Roman" w:eastAsia="Times New Roman" w:hAnsi="Times New Roman" w:cs="Times New Roman"/>
          <w:sz w:val="24"/>
          <w:szCs w:val="24"/>
        </w:rPr>
        <w:t xml:space="preserve"> @7-8pm</w:t>
      </w:r>
    </w:p>
    <w:p w14:paraId="4FEFA28F" w14:textId="6CB39566" w:rsidR="004E3EF0" w:rsidRPr="004E3EF0" w:rsidRDefault="004E3EF0" w:rsidP="071B592E">
      <w:p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868E7C" w14:textId="6C32A802" w:rsidR="004E3EF0" w:rsidRPr="004E3EF0" w:rsidRDefault="004E3EF0" w:rsidP="071B592E">
      <w:p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25BFBF" w14:textId="28637A6D" w:rsidR="004E3EF0" w:rsidRPr="004E3EF0" w:rsidRDefault="004E3EF0" w:rsidP="071B592E">
      <w:p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3D759F" w14:textId="601A6867" w:rsidR="004E3EF0" w:rsidRPr="004E3EF0" w:rsidRDefault="004E3EF0" w:rsidP="071B59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</w:pPr>
    </w:p>
    <w:p w14:paraId="7EB8EA48" w14:textId="77777777" w:rsidR="000706E3" w:rsidRDefault="00B4502D" w:rsidP="00C32380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700B608" w14:textId="4A757784" w:rsidR="00E454AD" w:rsidRDefault="001D5A48" w:rsidP="001D5A48">
      <w:pPr>
        <w:pStyle w:val="Normal1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mpkin Drop</w:t>
      </w:r>
      <w:r w:rsidR="00E81576">
        <w:rPr>
          <w:rFonts w:ascii="Times New Roman" w:eastAsia="Times New Roman" w:hAnsi="Times New Roman" w:cs="Times New Roman"/>
          <w:sz w:val="24"/>
          <w:szCs w:val="24"/>
        </w:rPr>
        <w:t>, October 19, check-in opens @2:30pm, 1</w:t>
      </w:r>
      <w:r w:rsidR="00E81576" w:rsidRPr="00E815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E81576">
        <w:rPr>
          <w:rFonts w:ascii="Times New Roman" w:eastAsia="Times New Roman" w:hAnsi="Times New Roman" w:cs="Times New Roman"/>
          <w:sz w:val="24"/>
          <w:szCs w:val="24"/>
        </w:rPr>
        <w:t xml:space="preserve"> pumpkin drops @4:00pm, $10.00/pumpkin </w:t>
      </w:r>
    </w:p>
    <w:p w14:paraId="1776D95A" w14:textId="46C06C1E" w:rsidR="00E81576" w:rsidRDefault="00E81576" w:rsidP="00E81576">
      <w:pPr>
        <w:pStyle w:val="Normal1"/>
        <w:numPr>
          <w:ilvl w:val="0"/>
          <w:numId w:val="3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registration required: cwu.edu/physics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mpkinDr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B677294" w14:textId="39A0EAD7" w:rsidR="001D5A48" w:rsidRDefault="001D5A48" w:rsidP="001D5A48">
      <w:pPr>
        <w:pStyle w:val="Normal1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nday @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 DEC 105, Katrina Whitney, Present Moment</w:t>
      </w:r>
    </w:p>
    <w:p w14:paraId="6D5E1C69" w14:textId="17D05295" w:rsidR="001D5A48" w:rsidRDefault="001D5A48" w:rsidP="001D5A48">
      <w:pPr>
        <w:pStyle w:val="Normal1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ack, VP Legislative Affairs “Do Not Forget to Vote” on elections day, passing out donuts in SURC 137 A&amp;B</w:t>
      </w:r>
      <w:r w:rsidR="00714A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8C9FBC" w14:textId="34E6B91D" w:rsidR="004E3EF0" w:rsidRPr="00E81576" w:rsidRDefault="001D5A48" w:rsidP="00C32380">
      <w:pPr>
        <w:pStyle w:val="Normal1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S</w:t>
      </w:r>
      <w:r w:rsidR="00714A44">
        <w:rPr>
          <w:rFonts w:ascii="Times New Roman" w:eastAsia="Times New Roman" w:hAnsi="Times New Roman" w:cs="Times New Roman"/>
          <w:sz w:val="24"/>
          <w:szCs w:val="24"/>
        </w:rPr>
        <w:t xml:space="preserve"> nee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nators</w:t>
      </w:r>
      <w:r w:rsidR="00714A44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presentatives on the committee </w:t>
      </w:r>
      <w:r w:rsidR="00714A44">
        <w:rPr>
          <w:rFonts w:ascii="Times New Roman" w:eastAsia="Times New Roman" w:hAnsi="Times New Roman" w:cs="Times New Roman"/>
          <w:sz w:val="24"/>
          <w:szCs w:val="24"/>
        </w:rPr>
        <w:t>for their major</w:t>
      </w:r>
      <w:bookmarkStart w:id="2" w:name="_GoBack"/>
      <w:bookmarkEnd w:id="2"/>
    </w:p>
    <w:p w14:paraId="1CDD811A" w14:textId="77777777" w:rsidR="004E3EF0" w:rsidRDefault="004E3EF0" w:rsidP="00C32380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36E7E8D" w14:textId="77777777" w:rsidR="00266A9B" w:rsidRDefault="00266A9B" w:rsidP="00C32380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3C5F730" w14:textId="33655007" w:rsidR="00A34CB9" w:rsidRPr="00E25D02" w:rsidRDefault="00AC5502" w:rsidP="00C32380">
      <w:pPr>
        <w:spacing w:after="0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  <w:bookmarkEnd w:id="0"/>
      <w:bookmarkEnd w:id="1"/>
    </w:p>
    <w:p w14:paraId="237163BD" w14:textId="51675EB0" w:rsidR="00E25D02" w:rsidRPr="00C32380" w:rsidRDefault="00AA700C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Motion to</w:t>
      </w:r>
      <w:r w:rsidR="00F37DD2" w:rsidRPr="00C32380">
        <w:rPr>
          <w:rFonts w:ascii="Times New Roman" w:hAnsi="Times New Roman" w:cs="Times New Roman"/>
          <w:sz w:val="24"/>
          <w:szCs w:val="24"/>
        </w:rPr>
        <w:t>:</w:t>
      </w:r>
      <w:r w:rsidRPr="00C32380">
        <w:rPr>
          <w:rFonts w:ascii="Times New Roman" w:hAnsi="Times New Roman" w:cs="Times New Roman"/>
          <w:sz w:val="24"/>
          <w:szCs w:val="24"/>
        </w:rPr>
        <w:t xml:space="preserve"> </w:t>
      </w:r>
      <w:r w:rsidR="001D5A48">
        <w:rPr>
          <w:rFonts w:ascii="Times New Roman" w:hAnsi="Times New Roman" w:cs="Times New Roman"/>
          <w:sz w:val="24"/>
          <w:szCs w:val="24"/>
        </w:rPr>
        <w:t>Jessica Hernandez</w:t>
      </w:r>
    </w:p>
    <w:p w14:paraId="70E592FD" w14:textId="0B44E4F5" w:rsidR="000C6213" w:rsidRPr="00C32380" w:rsidRDefault="00E25D02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 xml:space="preserve">So, moved by: </w:t>
      </w:r>
      <w:r w:rsidR="001D5A48">
        <w:rPr>
          <w:rFonts w:ascii="Times New Roman" w:hAnsi="Times New Roman" w:cs="Times New Roman"/>
          <w:sz w:val="24"/>
          <w:szCs w:val="24"/>
        </w:rPr>
        <w:t>EQuAl</w:t>
      </w:r>
    </w:p>
    <w:p w14:paraId="0D055B61" w14:textId="7EC5A726" w:rsidR="000C6213" w:rsidRPr="00C32380" w:rsidRDefault="00AA700C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Seconded by</w:t>
      </w:r>
      <w:r w:rsidR="00E25D02" w:rsidRPr="00C32380">
        <w:rPr>
          <w:rFonts w:ascii="Times New Roman" w:hAnsi="Times New Roman" w:cs="Times New Roman"/>
          <w:sz w:val="24"/>
          <w:szCs w:val="24"/>
        </w:rPr>
        <w:t xml:space="preserve">: </w:t>
      </w:r>
      <w:r w:rsidR="001D5A48">
        <w:rPr>
          <w:rFonts w:ascii="Times New Roman" w:hAnsi="Times New Roman" w:cs="Times New Roman"/>
          <w:sz w:val="24"/>
          <w:szCs w:val="24"/>
        </w:rPr>
        <w:t>BSU</w:t>
      </w:r>
    </w:p>
    <w:p w14:paraId="7C468EB4" w14:textId="1A00E7FC" w:rsidR="00C92620" w:rsidRPr="004E3EF0" w:rsidRDefault="00AA700C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Motion passes</w:t>
      </w:r>
      <w:r w:rsidR="00E25D02" w:rsidRPr="00C32380">
        <w:rPr>
          <w:rFonts w:ascii="Times New Roman" w:hAnsi="Times New Roman" w:cs="Times New Roman"/>
          <w:sz w:val="24"/>
          <w:szCs w:val="24"/>
        </w:rPr>
        <w:t>:</w:t>
      </w:r>
      <w:r w:rsidRPr="00C32380">
        <w:rPr>
          <w:rFonts w:ascii="Times New Roman" w:hAnsi="Times New Roman" w:cs="Times New Roman"/>
          <w:sz w:val="24"/>
          <w:szCs w:val="24"/>
        </w:rPr>
        <w:t xml:space="preserve"> </w:t>
      </w:r>
      <w:r w:rsidR="001D5A48">
        <w:rPr>
          <w:rFonts w:ascii="Times New Roman" w:hAnsi="Times New Roman" w:cs="Times New Roman"/>
          <w:sz w:val="24"/>
          <w:szCs w:val="24"/>
        </w:rPr>
        <w:t>8:0:0</w:t>
      </w:r>
    </w:p>
    <w:p w14:paraId="7D37A3E5" w14:textId="77777777" w:rsidR="000C6213" w:rsidRDefault="000C6213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5A977570" w14:textId="0E6E7D21" w:rsidR="00065D52" w:rsidRPr="00BB131F" w:rsidRDefault="00065D52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sectPr w:rsidR="00065D52" w:rsidRPr="00BB131F" w:rsidSect="00D51BF7">
      <w:type w:val="continuous"/>
      <w:pgSz w:w="12240" w:h="15840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0EA7C" w14:textId="77777777" w:rsidR="00E20AC8" w:rsidRDefault="00E20AC8" w:rsidP="00010DEC">
      <w:pPr>
        <w:spacing w:after="0" w:line="240" w:lineRule="auto"/>
      </w:pPr>
      <w:r>
        <w:separator/>
      </w:r>
    </w:p>
  </w:endnote>
  <w:endnote w:type="continuationSeparator" w:id="0">
    <w:p w14:paraId="47820275" w14:textId="77777777" w:rsidR="00E20AC8" w:rsidRDefault="00E20AC8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E3214" w14:textId="77777777" w:rsidR="00E20AC8" w:rsidRDefault="00E20AC8" w:rsidP="00010DEC">
      <w:pPr>
        <w:spacing w:after="0" w:line="240" w:lineRule="auto"/>
      </w:pPr>
      <w:r>
        <w:separator/>
      </w:r>
    </w:p>
  </w:footnote>
  <w:footnote w:type="continuationSeparator" w:id="0">
    <w:p w14:paraId="33C8B12D" w14:textId="77777777" w:rsidR="00E20AC8" w:rsidRDefault="00E20AC8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3148F" w14:textId="70F047AF" w:rsidR="0086166F" w:rsidRDefault="0086166F" w:rsidP="00D51BF7">
    <w:pPr>
      <w:pStyle w:val="Header"/>
    </w:pPr>
    <w:r>
      <w:tab/>
    </w:r>
    <w:r>
      <w:tab/>
    </w:r>
  </w:p>
  <w:p w14:paraId="01C86966" w14:textId="39616361" w:rsidR="0086166F" w:rsidRPr="00C24563" w:rsidRDefault="00C24563">
    <w:pPr>
      <w:pStyle w:val="Header"/>
      <w:rPr>
        <w:rFonts w:ascii="Times New Roman" w:hAnsi="Times New Roman" w:cs="Times New Roman"/>
        <w:b/>
        <w:sz w:val="24"/>
        <w:szCs w:val="24"/>
      </w:rPr>
    </w:pPr>
    <w:r w:rsidRPr="00C24563">
      <w:rPr>
        <w:rFonts w:ascii="Times New Roman" w:hAnsi="Times New Roman" w:cs="Times New Roman"/>
        <w:b/>
        <w:sz w:val="24"/>
        <w:szCs w:val="24"/>
      </w:rPr>
      <w:t>Equity &amp; Service Coun</w:t>
    </w:r>
    <w:r>
      <w:rPr>
        <w:rFonts w:ascii="Times New Roman" w:hAnsi="Times New Roman" w:cs="Times New Roman"/>
        <w:b/>
        <w:sz w:val="24"/>
        <w:szCs w:val="24"/>
      </w:rPr>
      <w:t>ci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EF3D7" w14:textId="72E3230F" w:rsidR="00C24563" w:rsidRDefault="00C24563">
    <w:pPr>
      <w:pStyle w:val="Header"/>
    </w:pPr>
  </w:p>
  <w:p w14:paraId="51F81079" w14:textId="2E09F606" w:rsidR="0086166F" w:rsidRPr="00C24563" w:rsidRDefault="00C24563">
    <w:pPr>
      <w:pStyle w:val="Header"/>
      <w:rPr>
        <w:rFonts w:ascii="Times New Roman" w:hAnsi="Times New Roman" w:cs="Times New Roman"/>
        <w:b/>
        <w:sz w:val="24"/>
        <w:szCs w:val="24"/>
      </w:rPr>
    </w:pPr>
    <w:r w:rsidRPr="00C24563">
      <w:rPr>
        <w:rFonts w:ascii="Times New Roman" w:hAnsi="Times New Roman" w:cs="Times New Roman"/>
        <w:b/>
        <w:sz w:val="24"/>
        <w:szCs w:val="24"/>
      </w:rPr>
      <w:t xml:space="preserve">Equity &amp; Services Council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40094" w14:textId="77777777" w:rsidR="0086166F" w:rsidRDefault="13AD0CCC">
    <w:pPr>
      <w:pStyle w:val="Header"/>
    </w:pPr>
    <w:r>
      <w:rPr>
        <w:noProof/>
      </w:rPr>
      <w:drawing>
        <wp:inline distT="0" distB="0" distL="0" distR="0" wp14:anchorId="1A89D143" wp14:editId="35AAE947">
          <wp:extent cx="5943600" cy="1280160"/>
          <wp:effectExtent l="0" t="0" r="0" b="0"/>
          <wp:docPr id="47060470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C2F3D"/>
    <w:multiLevelType w:val="hybridMultilevel"/>
    <w:tmpl w:val="CCE4DF4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7B4333"/>
    <w:multiLevelType w:val="hybridMultilevel"/>
    <w:tmpl w:val="8F4262F0"/>
    <w:lvl w:ilvl="0" w:tplc="0024D64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E1F4F9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906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2C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01F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6E40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FA5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8CE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EB1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82918"/>
    <w:multiLevelType w:val="hybridMultilevel"/>
    <w:tmpl w:val="6742CE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E812E9"/>
    <w:multiLevelType w:val="hybridMultilevel"/>
    <w:tmpl w:val="76FE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81CE7"/>
    <w:multiLevelType w:val="hybridMultilevel"/>
    <w:tmpl w:val="034E455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5D1D61"/>
    <w:multiLevelType w:val="hybridMultilevel"/>
    <w:tmpl w:val="9248427C"/>
    <w:lvl w:ilvl="0" w:tplc="25267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B1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A0C4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626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C2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1AC6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4042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234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202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5772A"/>
    <w:multiLevelType w:val="hybridMultilevel"/>
    <w:tmpl w:val="F7668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D5635"/>
    <w:multiLevelType w:val="hybridMultilevel"/>
    <w:tmpl w:val="0B367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930BB"/>
    <w:multiLevelType w:val="hybridMultilevel"/>
    <w:tmpl w:val="8B2CA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113861"/>
    <w:multiLevelType w:val="hybridMultilevel"/>
    <w:tmpl w:val="BB763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B2194"/>
    <w:multiLevelType w:val="hybridMultilevel"/>
    <w:tmpl w:val="D3888B52"/>
    <w:lvl w:ilvl="0" w:tplc="32AC5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7E8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D6FC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8C7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A05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0A4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6CE9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D232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A27A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F719E"/>
    <w:multiLevelType w:val="hybridMultilevel"/>
    <w:tmpl w:val="DA8001A4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8B15C0"/>
    <w:multiLevelType w:val="hybridMultilevel"/>
    <w:tmpl w:val="22F47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C76B1E"/>
    <w:multiLevelType w:val="hybridMultilevel"/>
    <w:tmpl w:val="8AF8D0D2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626320"/>
    <w:multiLevelType w:val="hybridMultilevel"/>
    <w:tmpl w:val="185A9974"/>
    <w:lvl w:ilvl="0" w:tplc="A54CE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984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8246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CB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A891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E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8F3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44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B886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921662"/>
    <w:multiLevelType w:val="hybridMultilevel"/>
    <w:tmpl w:val="C12A16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C33CB1"/>
    <w:multiLevelType w:val="hybridMultilevel"/>
    <w:tmpl w:val="0F90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A4153"/>
    <w:multiLevelType w:val="hybridMultilevel"/>
    <w:tmpl w:val="C42C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7A1FFE"/>
    <w:multiLevelType w:val="hybridMultilevel"/>
    <w:tmpl w:val="087C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C60DF"/>
    <w:multiLevelType w:val="hybridMultilevel"/>
    <w:tmpl w:val="203C28FE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C6643F1"/>
    <w:multiLevelType w:val="hybridMultilevel"/>
    <w:tmpl w:val="EE165BF4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A22020"/>
    <w:multiLevelType w:val="hybridMultilevel"/>
    <w:tmpl w:val="3E023A22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FB5521E"/>
    <w:multiLevelType w:val="hybridMultilevel"/>
    <w:tmpl w:val="FA1E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9C24A1"/>
    <w:multiLevelType w:val="hybridMultilevel"/>
    <w:tmpl w:val="CEC6370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8C7DED"/>
    <w:multiLevelType w:val="hybridMultilevel"/>
    <w:tmpl w:val="98F2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AD3B27"/>
    <w:multiLevelType w:val="hybridMultilevel"/>
    <w:tmpl w:val="5D56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202EB0"/>
    <w:multiLevelType w:val="hybridMultilevel"/>
    <w:tmpl w:val="E5D24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3044"/>
    <w:multiLevelType w:val="hybridMultilevel"/>
    <w:tmpl w:val="F74CB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F646CC3"/>
    <w:multiLevelType w:val="hybridMultilevel"/>
    <w:tmpl w:val="7660D3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25417DF"/>
    <w:multiLevelType w:val="hybridMultilevel"/>
    <w:tmpl w:val="D6C4B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C0126"/>
    <w:multiLevelType w:val="hybridMultilevel"/>
    <w:tmpl w:val="1416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006DDB"/>
    <w:multiLevelType w:val="hybridMultilevel"/>
    <w:tmpl w:val="7B54E8E6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15670C1"/>
    <w:multiLevelType w:val="hybridMultilevel"/>
    <w:tmpl w:val="E5F81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1A33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C44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848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64C3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295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B4A2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42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CA8C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E37D60"/>
    <w:multiLevelType w:val="hybridMultilevel"/>
    <w:tmpl w:val="AEFEC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8510E"/>
    <w:multiLevelType w:val="hybridMultilevel"/>
    <w:tmpl w:val="A82E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D464AF"/>
    <w:multiLevelType w:val="hybridMultilevel"/>
    <w:tmpl w:val="94BA269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7A073D"/>
    <w:multiLevelType w:val="hybridMultilevel"/>
    <w:tmpl w:val="7526A8DE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6277F25"/>
    <w:multiLevelType w:val="hybridMultilevel"/>
    <w:tmpl w:val="58D4596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351EF1"/>
    <w:multiLevelType w:val="hybridMultilevel"/>
    <w:tmpl w:val="889EB6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B9D1C2E"/>
    <w:multiLevelType w:val="hybridMultilevel"/>
    <w:tmpl w:val="9D42709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3773B"/>
    <w:multiLevelType w:val="hybridMultilevel"/>
    <w:tmpl w:val="F0103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4"/>
  </w:num>
  <w:num w:numId="4">
    <w:abstractNumId w:val="10"/>
  </w:num>
  <w:num w:numId="5">
    <w:abstractNumId w:val="32"/>
  </w:num>
  <w:num w:numId="6">
    <w:abstractNumId w:val="40"/>
  </w:num>
  <w:num w:numId="7">
    <w:abstractNumId w:val="33"/>
  </w:num>
  <w:num w:numId="8">
    <w:abstractNumId w:val="30"/>
  </w:num>
  <w:num w:numId="9">
    <w:abstractNumId w:val="6"/>
  </w:num>
  <w:num w:numId="10">
    <w:abstractNumId w:val="7"/>
  </w:num>
  <w:num w:numId="11">
    <w:abstractNumId w:val="27"/>
  </w:num>
  <w:num w:numId="12">
    <w:abstractNumId w:val="18"/>
  </w:num>
  <w:num w:numId="13">
    <w:abstractNumId w:val="28"/>
  </w:num>
  <w:num w:numId="14">
    <w:abstractNumId w:val="2"/>
  </w:num>
  <w:num w:numId="15">
    <w:abstractNumId w:val="9"/>
  </w:num>
  <w:num w:numId="16">
    <w:abstractNumId w:val="15"/>
  </w:num>
  <w:num w:numId="17">
    <w:abstractNumId w:val="38"/>
  </w:num>
  <w:num w:numId="18">
    <w:abstractNumId w:val="25"/>
  </w:num>
  <w:num w:numId="19">
    <w:abstractNumId w:val="16"/>
  </w:num>
  <w:num w:numId="20">
    <w:abstractNumId w:val="29"/>
  </w:num>
  <w:num w:numId="21">
    <w:abstractNumId w:val="3"/>
  </w:num>
  <w:num w:numId="22">
    <w:abstractNumId w:val="37"/>
  </w:num>
  <w:num w:numId="23">
    <w:abstractNumId w:val="36"/>
  </w:num>
  <w:num w:numId="24">
    <w:abstractNumId w:val="31"/>
  </w:num>
  <w:num w:numId="25">
    <w:abstractNumId w:val="11"/>
  </w:num>
  <w:num w:numId="26">
    <w:abstractNumId w:val="0"/>
  </w:num>
  <w:num w:numId="27">
    <w:abstractNumId w:val="35"/>
  </w:num>
  <w:num w:numId="28">
    <w:abstractNumId w:val="4"/>
  </w:num>
  <w:num w:numId="29">
    <w:abstractNumId w:val="39"/>
  </w:num>
  <w:num w:numId="30">
    <w:abstractNumId w:val="21"/>
  </w:num>
  <w:num w:numId="31">
    <w:abstractNumId w:val="19"/>
  </w:num>
  <w:num w:numId="32">
    <w:abstractNumId w:val="13"/>
  </w:num>
  <w:num w:numId="33">
    <w:abstractNumId w:val="12"/>
  </w:num>
  <w:num w:numId="34">
    <w:abstractNumId w:val="20"/>
  </w:num>
  <w:num w:numId="35">
    <w:abstractNumId w:val="8"/>
  </w:num>
  <w:num w:numId="36">
    <w:abstractNumId w:val="34"/>
  </w:num>
  <w:num w:numId="37">
    <w:abstractNumId w:val="17"/>
  </w:num>
  <w:num w:numId="38">
    <w:abstractNumId w:val="22"/>
  </w:num>
  <w:num w:numId="39">
    <w:abstractNumId w:val="26"/>
  </w:num>
  <w:num w:numId="40">
    <w:abstractNumId w:val="24"/>
  </w:num>
  <w:num w:numId="41">
    <w:abstractNumId w:val="2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rgUAYi+5yC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2974"/>
    <w:rsid w:val="00033CF0"/>
    <w:rsid w:val="0004100E"/>
    <w:rsid w:val="000425B0"/>
    <w:rsid w:val="00046186"/>
    <w:rsid w:val="0004716B"/>
    <w:rsid w:val="00047F56"/>
    <w:rsid w:val="00054A99"/>
    <w:rsid w:val="00055EC8"/>
    <w:rsid w:val="00060F6E"/>
    <w:rsid w:val="00062395"/>
    <w:rsid w:val="00065D52"/>
    <w:rsid w:val="00066497"/>
    <w:rsid w:val="0007015B"/>
    <w:rsid w:val="000706E3"/>
    <w:rsid w:val="00072EE4"/>
    <w:rsid w:val="00074D2D"/>
    <w:rsid w:val="000909E5"/>
    <w:rsid w:val="000936B5"/>
    <w:rsid w:val="000942FE"/>
    <w:rsid w:val="00094842"/>
    <w:rsid w:val="00096EAD"/>
    <w:rsid w:val="000C41F3"/>
    <w:rsid w:val="000C6213"/>
    <w:rsid w:val="000D0E4E"/>
    <w:rsid w:val="000D2104"/>
    <w:rsid w:val="000D2807"/>
    <w:rsid w:val="000E2DA0"/>
    <w:rsid w:val="000F1D11"/>
    <w:rsid w:val="000F2420"/>
    <w:rsid w:val="00101F18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51387"/>
    <w:rsid w:val="00155C6D"/>
    <w:rsid w:val="00157685"/>
    <w:rsid w:val="001663A1"/>
    <w:rsid w:val="00175910"/>
    <w:rsid w:val="00181999"/>
    <w:rsid w:val="00181B66"/>
    <w:rsid w:val="00191968"/>
    <w:rsid w:val="001A2C59"/>
    <w:rsid w:val="001A3A1E"/>
    <w:rsid w:val="001A41FF"/>
    <w:rsid w:val="001A7B17"/>
    <w:rsid w:val="001B1086"/>
    <w:rsid w:val="001B4210"/>
    <w:rsid w:val="001C1BB0"/>
    <w:rsid w:val="001C6EFB"/>
    <w:rsid w:val="001D172C"/>
    <w:rsid w:val="001D5714"/>
    <w:rsid w:val="001D5A48"/>
    <w:rsid w:val="001E06AD"/>
    <w:rsid w:val="001F45FD"/>
    <w:rsid w:val="00204D8D"/>
    <w:rsid w:val="0022687D"/>
    <w:rsid w:val="00226D7D"/>
    <w:rsid w:val="00231975"/>
    <w:rsid w:val="00236195"/>
    <w:rsid w:val="00243FF6"/>
    <w:rsid w:val="002446AF"/>
    <w:rsid w:val="00245614"/>
    <w:rsid w:val="00254489"/>
    <w:rsid w:val="002568A2"/>
    <w:rsid w:val="00260EEB"/>
    <w:rsid w:val="00261AAE"/>
    <w:rsid w:val="00262BEA"/>
    <w:rsid w:val="002645C5"/>
    <w:rsid w:val="00266A9B"/>
    <w:rsid w:val="002749C6"/>
    <w:rsid w:val="00281CD9"/>
    <w:rsid w:val="00292B16"/>
    <w:rsid w:val="00293408"/>
    <w:rsid w:val="00296994"/>
    <w:rsid w:val="002A4B59"/>
    <w:rsid w:val="002B26A6"/>
    <w:rsid w:val="002B5C14"/>
    <w:rsid w:val="002C306F"/>
    <w:rsid w:val="002D6518"/>
    <w:rsid w:val="002D6F24"/>
    <w:rsid w:val="002E2BD8"/>
    <w:rsid w:val="002E5CB4"/>
    <w:rsid w:val="002E6A21"/>
    <w:rsid w:val="002E6D4D"/>
    <w:rsid w:val="00302A42"/>
    <w:rsid w:val="00303E7A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61680"/>
    <w:rsid w:val="00367F52"/>
    <w:rsid w:val="00371ABD"/>
    <w:rsid w:val="00374986"/>
    <w:rsid w:val="00376BA8"/>
    <w:rsid w:val="003823A2"/>
    <w:rsid w:val="00384812"/>
    <w:rsid w:val="00384A7F"/>
    <w:rsid w:val="00384CF0"/>
    <w:rsid w:val="00387C5D"/>
    <w:rsid w:val="00390246"/>
    <w:rsid w:val="0039118B"/>
    <w:rsid w:val="00392CE2"/>
    <w:rsid w:val="003942E5"/>
    <w:rsid w:val="003A2A13"/>
    <w:rsid w:val="003C0B40"/>
    <w:rsid w:val="003C3AC7"/>
    <w:rsid w:val="003D6D26"/>
    <w:rsid w:val="00401F73"/>
    <w:rsid w:val="00405ED7"/>
    <w:rsid w:val="004168D1"/>
    <w:rsid w:val="00420138"/>
    <w:rsid w:val="00432C4D"/>
    <w:rsid w:val="004332E5"/>
    <w:rsid w:val="004338D0"/>
    <w:rsid w:val="00440738"/>
    <w:rsid w:val="00441DE1"/>
    <w:rsid w:val="00443F6C"/>
    <w:rsid w:val="00446840"/>
    <w:rsid w:val="00446A7F"/>
    <w:rsid w:val="00452E86"/>
    <w:rsid w:val="00454885"/>
    <w:rsid w:val="00457600"/>
    <w:rsid w:val="00462B64"/>
    <w:rsid w:val="00477D56"/>
    <w:rsid w:val="00477DEC"/>
    <w:rsid w:val="00480A97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2DC8"/>
    <w:rsid w:val="004E3EF0"/>
    <w:rsid w:val="004E581B"/>
    <w:rsid w:val="004E5F94"/>
    <w:rsid w:val="004F0B7F"/>
    <w:rsid w:val="004F29DA"/>
    <w:rsid w:val="004F2A39"/>
    <w:rsid w:val="005004F3"/>
    <w:rsid w:val="0050538D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4A9C"/>
    <w:rsid w:val="005774AB"/>
    <w:rsid w:val="00577B0B"/>
    <w:rsid w:val="00584DA7"/>
    <w:rsid w:val="00585129"/>
    <w:rsid w:val="00587DA8"/>
    <w:rsid w:val="00596D0F"/>
    <w:rsid w:val="005A1EF2"/>
    <w:rsid w:val="005A634B"/>
    <w:rsid w:val="005B3C05"/>
    <w:rsid w:val="005D0FF5"/>
    <w:rsid w:val="005D15FE"/>
    <w:rsid w:val="005D2316"/>
    <w:rsid w:val="005D46B4"/>
    <w:rsid w:val="005E03E6"/>
    <w:rsid w:val="005F6F6F"/>
    <w:rsid w:val="006069A1"/>
    <w:rsid w:val="00607F4A"/>
    <w:rsid w:val="00614EC7"/>
    <w:rsid w:val="00623941"/>
    <w:rsid w:val="0062513D"/>
    <w:rsid w:val="00630A78"/>
    <w:rsid w:val="00636BFB"/>
    <w:rsid w:val="00640962"/>
    <w:rsid w:val="0064511E"/>
    <w:rsid w:val="00647EEB"/>
    <w:rsid w:val="00650090"/>
    <w:rsid w:val="00654FCC"/>
    <w:rsid w:val="006631BB"/>
    <w:rsid w:val="00664C04"/>
    <w:rsid w:val="006659B4"/>
    <w:rsid w:val="00665DC7"/>
    <w:rsid w:val="00671C48"/>
    <w:rsid w:val="006730A9"/>
    <w:rsid w:val="006831AE"/>
    <w:rsid w:val="00684834"/>
    <w:rsid w:val="0068733C"/>
    <w:rsid w:val="0069072A"/>
    <w:rsid w:val="00690B05"/>
    <w:rsid w:val="006B7813"/>
    <w:rsid w:val="006D187A"/>
    <w:rsid w:val="006D1B1D"/>
    <w:rsid w:val="006D4760"/>
    <w:rsid w:val="006E1B8D"/>
    <w:rsid w:val="006F012F"/>
    <w:rsid w:val="006F26FA"/>
    <w:rsid w:val="006F6719"/>
    <w:rsid w:val="006F701F"/>
    <w:rsid w:val="006F760B"/>
    <w:rsid w:val="007010DF"/>
    <w:rsid w:val="00703EB7"/>
    <w:rsid w:val="00705049"/>
    <w:rsid w:val="0071135E"/>
    <w:rsid w:val="00712E8E"/>
    <w:rsid w:val="00714A44"/>
    <w:rsid w:val="00721C3E"/>
    <w:rsid w:val="007237B5"/>
    <w:rsid w:val="00726DD6"/>
    <w:rsid w:val="00740440"/>
    <w:rsid w:val="00741781"/>
    <w:rsid w:val="00750AEA"/>
    <w:rsid w:val="00751AB7"/>
    <w:rsid w:val="007601EB"/>
    <w:rsid w:val="0076294D"/>
    <w:rsid w:val="0076380D"/>
    <w:rsid w:val="0076600C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6D38"/>
    <w:rsid w:val="007E0409"/>
    <w:rsid w:val="007F1B25"/>
    <w:rsid w:val="007F2FD3"/>
    <w:rsid w:val="0080182E"/>
    <w:rsid w:val="00803468"/>
    <w:rsid w:val="00807891"/>
    <w:rsid w:val="00807D2F"/>
    <w:rsid w:val="00816614"/>
    <w:rsid w:val="00837880"/>
    <w:rsid w:val="00842287"/>
    <w:rsid w:val="008459E3"/>
    <w:rsid w:val="00852E23"/>
    <w:rsid w:val="0086166F"/>
    <w:rsid w:val="00862DC1"/>
    <w:rsid w:val="00872FA3"/>
    <w:rsid w:val="00873CDE"/>
    <w:rsid w:val="00874607"/>
    <w:rsid w:val="00886DA1"/>
    <w:rsid w:val="008933E5"/>
    <w:rsid w:val="00893876"/>
    <w:rsid w:val="00893EB8"/>
    <w:rsid w:val="008A3F56"/>
    <w:rsid w:val="008B560A"/>
    <w:rsid w:val="008E2AAD"/>
    <w:rsid w:val="008E63D8"/>
    <w:rsid w:val="008E7A79"/>
    <w:rsid w:val="008E7F20"/>
    <w:rsid w:val="008F2EED"/>
    <w:rsid w:val="008F5EE3"/>
    <w:rsid w:val="009037FC"/>
    <w:rsid w:val="00907069"/>
    <w:rsid w:val="00913508"/>
    <w:rsid w:val="00926B5F"/>
    <w:rsid w:val="00931D99"/>
    <w:rsid w:val="00943296"/>
    <w:rsid w:val="009477C2"/>
    <w:rsid w:val="00947ADB"/>
    <w:rsid w:val="00950284"/>
    <w:rsid w:val="0095517D"/>
    <w:rsid w:val="009574D8"/>
    <w:rsid w:val="00971915"/>
    <w:rsid w:val="00971F1D"/>
    <w:rsid w:val="009761F2"/>
    <w:rsid w:val="00983ED7"/>
    <w:rsid w:val="00984908"/>
    <w:rsid w:val="0098780F"/>
    <w:rsid w:val="009948A8"/>
    <w:rsid w:val="009A128F"/>
    <w:rsid w:val="009A2182"/>
    <w:rsid w:val="009B0D59"/>
    <w:rsid w:val="009C1844"/>
    <w:rsid w:val="009C283B"/>
    <w:rsid w:val="009C3011"/>
    <w:rsid w:val="009C6945"/>
    <w:rsid w:val="009D080E"/>
    <w:rsid w:val="009D63F1"/>
    <w:rsid w:val="009D7058"/>
    <w:rsid w:val="009D74DC"/>
    <w:rsid w:val="009E0D5B"/>
    <w:rsid w:val="009E0EAB"/>
    <w:rsid w:val="009E61D3"/>
    <w:rsid w:val="009F4E36"/>
    <w:rsid w:val="009F7D45"/>
    <w:rsid w:val="00A0312B"/>
    <w:rsid w:val="00A105CC"/>
    <w:rsid w:val="00A233B8"/>
    <w:rsid w:val="00A252B4"/>
    <w:rsid w:val="00A3357D"/>
    <w:rsid w:val="00A34CB9"/>
    <w:rsid w:val="00A409EE"/>
    <w:rsid w:val="00A43E81"/>
    <w:rsid w:val="00A44363"/>
    <w:rsid w:val="00A47109"/>
    <w:rsid w:val="00A47F81"/>
    <w:rsid w:val="00A52E06"/>
    <w:rsid w:val="00A809B2"/>
    <w:rsid w:val="00A81737"/>
    <w:rsid w:val="00A81EBB"/>
    <w:rsid w:val="00A91D39"/>
    <w:rsid w:val="00A925D4"/>
    <w:rsid w:val="00A947A0"/>
    <w:rsid w:val="00AA254C"/>
    <w:rsid w:val="00AA4D22"/>
    <w:rsid w:val="00AA5003"/>
    <w:rsid w:val="00AA697E"/>
    <w:rsid w:val="00AA700C"/>
    <w:rsid w:val="00AA7617"/>
    <w:rsid w:val="00AB2D16"/>
    <w:rsid w:val="00AC4004"/>
    <w:rsid w:val="00AC5502"/>
    <w:rsid w:val="00AC5ABF"/>
    <w:rsid w:val="00AC5F8F"/>
    <w:rsid w:val="00AD7268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4731E"/>
    <w:rsid w:val="00B503F2"/>
    <w:rsid w:val="00B544EB"/>
    <w:rsid w:val="00B611DC"/>
    <w:rsid w:val="00B6567F"/>
    <w:rsid w:val="00B67C63"/>
    <w:rsid w:val="00B75AB9"/>
    <w:rsid w:val="00B76B0C"/>
    <w:rsid w:val="00B8124D"/>
    <w:rsid w:val="00B8170F"/>
    <w:rsid w:val="00B835CA"/>
    <w:rsid w:val="00B84A91"/>
    <w:rsid w:val="00B87966"/>
    <w:rsid w:val="00B87EA6"/>
    <w:rsid w:val="00B904B2"/>
    <w:rsid w:val="00B92234"/>
    <w:rsid w:val="00B96216"/>
    <w:rsid w:val="00BA0FB0"/>
    <w:rsid w:val="00BA16B9"/>
    <w:rsid w:val="00BA3A93"/>
    <w:rsid w:val="00BB00AE"/>
    <w:rsid w:val="00BB131F"/>
    <w:rsid w:val="00BB19D8"/>
    <w:rsid w:val="00BB3D19"/>
    <w:rsid w:val="00BB584C"/>
    <w:rsid w:val="00BC59AC"/>
    <w:rsid w:val="00BC6AE1"/>
    <w:rsid w:val="00BD04C4"/>
    <w:rsid w:val="00BD0892"/>
    <w:rsid w:val="00BD134C"/>
    <w:rsid w:val="00BD3959"/>
    <w:rsid w:val="00BD4ADA"/>
    <w:rsid w:val="00BE032B"/>
    <w:rsid w:val="00BE0A0F"/>
    <w:rsid w:val="00BE38B3"/>
    <w:rsid w:val="00BE530E"/>
    <w:rsid w:val="00BE7577"/>
    <w:rsid w:val="00C12328"/>
    <w:rsid w:val="00C12446"/>
    <w:rsid w:val="00C14596"/>
    <w:rsid w:val="00C202AA"/>
    <w:rsid w:val="00C20888"/>
    <w:rsid w:val="00C24563"/>
    <w:rsid w:val="00C31081"/>
    <w:rsid w:val="00C32380"/>
    <w:rsid w:val="00C33F57"/>
    <w:rsid w:val="00C34AF1"/>
    <w:rsid w:val="00C45D6C"/>
    <w:rsid w:val="00C47E20"/>
    <w:rsid w:val="00C5273A"/>
    <w:rsid w:val="00C64F16"/>
    <w:rsid w:val="00C701BE"/>
    <w:rsid w:val="00C751BD"/>
    <w:rsid w:val="00C808D9"/>
    <w:rsid w:val="00C80B07"/>
    <w:rsid w:val="00C8661D"/>
    <w:rsid w:val="00C8686C"/>
    <w:rsid w:val="00C902AC"/>
    <w:rsid w:val="00C92620"/>
    <w:rsid w:val="00CA5631"/>
    <w:rsid w:val="00CA5DF6"/>
    <w:rsid w:val="00CA7EBA"/>
    <w:rsid w:val="00CB14AC"/>
    <w:rsid w:val="00CB42EC"/>
    <w:rsid w:val="00CC65D5"/>
    <w:rsid w:val="00CD0FE0"/>
    <w:rsid w:val="00CD7852"/>
    <w:rsid w:val="00CD7B8C"/>
    <w:rsid w:val="00CE097B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140E"/>
    <w:rsid w:val="00D2268F"/>
    <w:rsid w:val="00D226CC"/>
    <w:rsid w:val="00D22FCC"/>
    <w:rsid w:val="00D3363E"/>
    <w:rsid w:val="00D3569C"/>
    <w:rsid w:val="00D437BF"/>
    <w:rsid w:val="00D51BF7"/>
    <w:rsid w:val="00D53C2D"/>
    <w:rsid w:val="00D56167"/>
    <w:rsid w:val="00D61883"/>
    <w:rsid w:val="00D67E9F"/>
    <w:rsid w:val="00D7239E"/>
    <w:rsid w:val="00D74776"/>
    <w:rsid w:val="00D76202"/>
    <w:rsid w:val="00D81E10"/>
    <w:rsid w:val="00D82612"/>
    <w:rsid w:val="00D82C3D"/>
    <w:rsid w:val="00D87860"/>
    <w:rsid w:val="00D928F4"/>
    <w:rsid w:val="00D94E95"/>
    <w:rsid w:val="00DA4A0C"/>
    <w:rsid w:val="00DC0341"/>
    <w:rsid w:val="00DC3E04"/>
    <w:rsid w:val="00DC5825"/>
    <w:rsid w:val="00DD467B"/>
    <w:rsid w:val="00DD6817"/>
    <w:rsid w:val="00DE0761"/>
    <w:rsid w:val="00DE177F"/>
    <w:rsid w:val="00DE2CA0"/>
    <w:rsid w:val="00DE2DC8"/>
    <w:rsid w:val="00DE594F"/>
    <w:rsid w:val="00E0086B"/>
    <w:rsid w:val="00E05D34"/>
    <w:rsid w:val="00E124B8"/>
    <w:rsid w:val="00E15E6C"/>
    <w:rsid w:val="00E20AC8"/>
    <w:rsid w:val="00E25D02"/>
    <w:rsid w:val="00E2720E"/>
    <w:rsid w:val="00E321C6"/>
    <w:rsid w:val="00E32C95"/>
    <w:rsid w:val="00E3697D"/>
    <w:rsid w:val="00E36FBA"/>
    <w:rsid w:val="00E42E5C"/>
    <w:rsid w:val="00E454AD"/>
    <w:rsid w:val="00E54F02"/>
    <w:rsid w:val="00E61110"/>
    <w:rsid w:val="00E65217"/>
    <w:rsid w:val="00E66CFF"/>
    <w:rsid w:val="00E76537"/>
    <w:rsid w:val="00E77401"/>
    <w:rsid w:val="00E81576"/>
    <w:rsid w:val="00E83797"/>
    <w:rsid w:val="00E83990"/>
    <w:rsid w:val="00E83F01"/>
    <w:rsid w:val="00E86FCA"/>
    <w:rsid w:val="00E87CEC"/>
    <w:rsid w:val="00EA1082"/>
    <w:rsid w:val="00EA4C96"/>
    <w:rsid w:val="00EA5EA2"/>
    <w:rsid w:val="00EB2857"/>
    <w:rsid w:val="00EB3933"/>
    <w:rsid w:val="00EB47B1"/>
    <w:rsid w:val="00ED74AC"/>
    <w:rsid w:val="00EF6A5E"/>
    <w:rsid w:val="00EF7EE8"/>
    <w:rsid w:val="00F04943"/>
    <w:rsid w:val="00F16455"/>
    <w:rsid w:val="00F169CA"/>
    <w:rsid w:val="00F25902"/>
    <w:rsid w:val="00F2657D"/>
    <w:rsid w:val="00F32731"/>
    <w:rsid w:val="00F362EE"/>
    <w:rsid w:val="00F364A7"/>
    <w:rsid w:val="00F37DD2"/>
    <w:rsid w:val="00F41B43"/>
    <w:rsid w:val="00F41ECC"/>
    <w:rsid w:val="00F4490A"/>
    <w:rsid w:val="00F51D0D"/>
    <w:rsid w:val="00F5358F"/>
    <w:rsid w:val="00F576FF"/>
    <w:rsid w:val="00F65C03"/>
    <w:rsid w:val="00F66BAC"/>
    <w:rsid w:val="00F67509"/>
    <w:rsid w:val="00F67C73"/>
    <w:rsid w:val="00F73208"/>
    <w:rsid w:val="00F81A2F"/>
    <w:rsid w:val="00F82A66"/>
    <w:rsid w:val="00F86F2C"/>
    <w:rsid w:val="00F92F64"/>
    <w:rsid w:val="00F93021"/>
    <w:rsid w:val="00F947D1"/>
    <w:rsid w:val="00FA0AD7"/>
    <w:rsid w:val="00FA6B24"/>
    <w:rsid w:val="00FB76A5"/>
    <w:rsid w:val="00FC4D08"/>
    <w:rsid w:val="00FD3138"/>
    <w:rsid w:val="00FD463A"/>
    <w:rsid w:val="00FD4A76"/>
    <w:rsid w:val="00FD65DD"/>
    <w:rsid w:val="00FE1AC7"/>
    <w:rsid w:val="00FE22F1"/>
    <w:rsid w:val="00FE3951"/>
    <w:rsid w:val="00FF48F1"/>
    <w:rsid w:val="071B592E"/>
    <w:rsid w:val="13AD0CCC"/>
    <w:rsid w:val="4F8E05A0"/>
    <w:rsid w:val="71C7DBFD"/>
    <w:rsid w:val="7618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EFB2F8A"/>
  <w15:docId w15:val="{08AA6031-157B-4261-BDE7-075A97440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14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6D18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87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87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87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87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B14A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listparagraph">
    <w:name w:val="x_msolistparagraph"/>
    <w:basedOn w:val="Normal"/>
    <w:rsid w:val="00C32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904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7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SCWUCommunityAsst@cwu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ASCWUProgrammer@cwu.ed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SCWU.Community@cwu.ed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A74B3E029C594CB2FDDE521CF2E0BB" ma:contentTypeVersion="2" ma:contentTypeDescription="Create a new document." ma:contentTypeScope="" ma:versionID="e5f0ef29b815cea78a770eeee61ee01e">
  <xsd:schema xmlns:xsd="http://www.w3.org/2001/XMLSchema" xmlns:xs="http://www.w3.org/2001/XMLSchema" xmlns:p="http://schemas.microsoft.com/office/2006/metadata/properties" xmlns:ns2="e9c0aa13-9292-49de-9a3f-481bcfba1ffa" targetNamespace="http://schemas.microsoft.com/office/2006/metadata/properties" ma:root="true" ma:fieldsID="6bf52d37b4912d8c8788fec1a8c74c22" ns2:_="">
    <xsd:import namespace="e9c0aa13-9292-49de-9a3f-481bcfba1f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0aa13-9292-49de-9a3f-481bcfba1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DCFDC-8A12-4508-8C11-170BF69795F0}">
  <ds:schemaRefs>
    <ds:schemaRef ds:uri="http://schemas.microsoft.com/office/2006/documentManagement/types"/>
    <ds:schemaRef ds:uri="e9c0aa13-9292-49de-9a3f-481bcfba1ff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50EECF5-BC77-442A-A731-70636EDF1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c0aa13-9292-49de-9a3f-481bcfba1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2D4C1-6CED-4AF0-9A6D-931053AC88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8AF661-E374-E845-A90A-1C40910FC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Stephanie Mora</cp:lastModifiedBy>
  <cp:revision>7</cp:revision>
  <cp:lastPrinted>2019-10-10T22:46:00Z</cp:lastPrinted>
  <dcterms:created xsi:type="dcterms:W3CDTF">2019-10-15T23:07:00Z</dcterms:created>
  <dcterms:modified xsi:type="dcterms:W3CDTF">2019-10-1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A74B3E029C594CB2FDDE521CF2E0BB</vt:lpwstr>
  </property>
</Properties>
</file>